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D50539" w14:textId="353CEF83" w:rsidR="00103E77" w:rsidRPr="007E449A" w:rsidRDefault="002635EA" w:rsidP="00103E77">
      <w:pPr>
        <w:jc w:val="center"/>
        <w:outlineLvl w:val="0"/>
        <w:rPr>
          <w:b/>
          <w:smallCaps/>
          <w:sz w:val="44"/>
          <w:lang w:val="fi-FI"/>
        </w:rPr>
      </w:pPr>
      <w:r w:rsidRPr="007E449A">
        <w:rPr>
          <w:b/>
          <w:smallCaps/>
          <w:sz w:val="44"/>
          <w:lang w:val="fi-FI"/>
        </w:rPr>
        <w:t xml:space="preserve">David </w:t>
      </w:r>
      <w:proofErr w:type="spellStart"/>
      <w:r w:rsidRPr="007E449A">
        <w:rPr>
          <w:b/>
          <w:smallCaps/>
          <w:sz w:val="44"/>
          <w:lang w:val="fi-FI"/>
        </w:rPr>
        <w:t>Lynn</w:t>
      </w:r>
      <w:proofErr w:type="spellEnd"/>
      <w:r w:rsidRPr="007E449A">
        <w:rPr>
          <w:b/>
          <w:smallCaps/>
          <w:sz w:val="44"/>
          <w:lang w:val="fi-FI"/>
        </w:rPr>
        <w:t xml:space="preserve">, </w:t>
      </w:r>
      <w:proofErr w:type="spellStart"/>
      <w:r w:rsidRPr="007E449A">
        <w:rPr>
          <w:b/>
          <w:smallCaps/>
          <w:sz w:val="44"/>
          <w:lang w:val="fi-FI"/>
        </w:rPr>
        <w:t>P</w:t>
      </w:r>
      <w:r w:rsidR="00067DCE" w:rsidRPr="007E449A">
        <w:rPr>
          <w:b/>
          <w:smallCaps/>
          <w:sz w:val="44"/>
          <w:lang w:val="fi-FI"/>
        </w:rPr>
        <w:t>h</w:t>
      </w:r>
      <w:r w:rsidRPr="007E449A">
        <w:rPr>
          <w:b/>
          <w:smallCaps/>
          <w:sz w:val="44"/>
          <w:lang w:val="fi-FI"/>
        </w:rPr>
        <w:t>.D</w:t>
      </w:r>
      <w:proofErr w:type="spellEnd"/>
      <w:r w:rsidR="0091393F" w:rsidRPr="007E449A">
        <w:rPr>
          <w:b/>
          <w:smallCaps/>
          <w:sz w:val="44"/>
          <w:lang w:val="fi-FI"/>
        </w:rPr>
        <w:t>.</w:t>
      </w:r>
      <w:r w:rsidR="00F7669A">
        <w:rPr>
          <w:b/>
          <w:smallCaps/>
          <w:sz w:val="44"/>
          <w:lang w:val="fi-FI"/>
        </w:rPr>
        <w:t xml:space="preserve"> CRE</w:t>
      </w:r>
    </w:p>
    <w:p w14:paraId="19362AFC" w14:textId="434CDFBD" w:rsidR="004718C4" w:rsidRPr="007E449A" w:rsidRDefault="004718C4" w:rsidP="00CF2D58">
      <w:pPr>
        <w:tabs>
          <w:tab w:val="left" w:pos="1425"/>
          <w:tab w:val="center" w:pos="5400"/>
        </w:tabs>
        <w:jc w:val="center"/>
        <w:outlineLvl w:val="0"/>
        <w:rPr>
          <w:rStyle w:val="Hyperlink"/>
          <w:color w:val="auto"/>
          <w:spacing w:val="-3"/>
          <w:sz w:val="20"/>
          <w:szCs w:val="20"/>
          <w:lang w:val="fi-FI"/>
        </w:rPr>
      </w:pPr>
      <w:r w:rsidRPr="007E449A">
        <w:rPr>
          <w:sz w:val="20"/>
          <w:szCs w:val="20"/>
          <w:lang w:val="fi-FI"/>
        </w:rPr>
        <w:t xml:space="preserve"> </w:t>
      </w:r>
      <w:r w:rsidR="00B01803" w:rsidRPr="007E449A">
        <w:rPr>
          <w:sz w:val="20"/>
          <w:szCs w:val="20"/>
          <w:lang w:val="fi-FI"/>
        </w:rPr>
        <w:t>(</w:t>
      </w:r>
      <w:r w:rsidR="002635EA" w:rsidRPr="007E449A">
        <w:rPr>
          <w:sz w:val="20"/>
          <w:szCs w:val="20"/>
          <w:lang w:val="fi-FI"/>
        </w:rPr>
        <w:t>646</w:t>
      </w:r>
      <w:r w:rsidR="00B01803" w:rsidRPr="007E449A">
        <w:rPr>
          <w:sz w:val="20"/>
          <w:szCs w:val="20"/>
          <w:lang w:val="fi-FI"/>
        </w:rPr>
        <w:t xml:space="preserve">) </w:t>
      </w:r>
      <w:r w:rsidR="002635EA" w:rsidRPr="007E449A">
        <w:rPr>
          <w:sz w:val="20"/>
          <w:szCs w:val="20"/>
          <w:lang w:val="fi-FI"/>
        </w:rPr>
        <w:t>541.0497</w:t>
      </w:r>
      <w:r w:rsidR="00DE1B67" w:rsidRPr="007E449A">
        <w:rPr>
          <w:sz w:val="20"/>
          <w:szCs w:val="20"/>
          <w:lang w:val="fi-FI"/>
        </w:rPr>
        <w:t xml:space="preserve"> </w:t>
      </w:r>
      <w:r w:rsidRPr="007E449A">
        <w:rPr>
          <w:sz w:val="20"/>
          <w:szCs w:val="20"/>
          <w:lang w:val="fi-FI"/>
        </w:rPr>
        <w:t xml:space="preserve">| </w:t>
      </w:r>
      <w:hyperlink r:id="rId7" w:history="1">
        <w:r w:rsidR="002635EA" w:rsidRPr="007E449A">
          <w:rPr>
            <w:rStyle w:val="Hyperlink"/>
            <w:color w:val="auto"/>
            <w:spacing w:val="-3"/>
            <w:sz w:val="20"/>
            <w:szCs w:val="20"/>
            <w:lang w:val="fi-FI"/>
          </w:rPr>
          <w:t>davidjlynn01@gmail.com</w:t>
        </w:r>
      </w:hyperlink>
      <w:r w:rsidR="001664B2" w:rsidRPr="007E449A">
        <w:rPr>
          <w:spacing w:val="-3"/>
          <w:sz w:val="20"/>
          <w:szCs w:val="20"/>
          <w:lang w:val="fi-FI"/>
        </w:rPr>
        <w:t xml:space="preserve"> </w:t>
      </w:r>
      <w:r w:rsidR="00BA36D9" w:rsidRPr="007E449A">
        <w:rPr>
          <w:spacing w:val="-3"/>
          <w:sz w:val="20"/>
          <w:szCs w:val="20"/>
          <w:lang w:val="fi-FI"/>
        </w:rPr>
        <w:t>|</w:t>
      </w:r>
      <w:r w:rsidR="001664B2" w:rsidRPr="007E449A">
        <w:rPr>
          <w:spacing w:val="-3"/>
          <w:sz w:val="20"/>
          <w:szCs w:val="20"/>
          <w:u w:val="single"/>
          <w:lang w:val="fi-FI"/>
        </w:rPr>
        <w:t xml:space="preserve"> </w:t>
      </w:r>
      <w:hyperlink r:id="rId8" w:history="1">
        <w:proofErr w:type="spellStart"/>
        <w:r w:rsidR="00673C54" w:rsidRPr="007E449A">
          <w:rPr>
            <w:rStyle w:val="Hyperlink"/>
            <w:color w:val="auto"/>
            <w:spacing w:val="-3"/>
            <w:sz w:val="20"/>
            <w:szCs w:val="20"/>
            <w:lang w:val="fi-FI"/>
          </w:rPr>
          <w:t>LinkedIn</w:t>
        </w:r>
        <w:proofErr w:type="spellEnd"/>
        <w:r w:rsidR="00673C54" w:rsidRPr="007E449A">
          <w:rPr>
            <w:rStyle w:val="Hyperlink"/>
            <w:color w:val="auto"/>
            <w:spacing w:val="-3"/>
            <w:sz w:val="20"/>
            <w:szCs w:val="20"/>
            <w:lang w:val="fi-FI"/>
          </w:rPr>
          <w:t xml:space="preserve">: David </w:t>
        </w:r>
        <w:proofErr w:type="spellStart"/>
        <w:r w:rsidR="00673C54" w:rsidRPr="007E449A">
          <w:rPr>
            <w:rStyle w:val="Hyperlink"/>
            <w:color w:val="auto"/>
            <w:spacing w:val="-3"/>
            <w:sz w:val="20"/>
            <w:szCs w:val="20"/>
            <w:lang w:val="fi-FI"/>
          </w:rPr>
          <w:t>Lynn</w:t>
        </w:r>
        <w:proofErr w:type="spellEnd"/>
        <w:r w:rsidR="00673C54" w:rsidRPr="007E449A">
          <w:rPr>
            <w:rStyle w:val="Hyperlink"/>
            <w:color w:val="auto"/>
            <w:spacing w:val="-3"/>
            <w:sz w:val="20"/>
            <w:szCs w:val="20"/>
            <w:lang w:val="fi-FI"/>
          </w:rPr>
          <w:t xml:space="preserve">, </w:t>
        </w:r>
        <w:proofErr w:type="spellStart"/>
        <w:r w:rsidR="00673C54" w:rsidRPr="007E449A">
          <w:rPr>
            <w:rStyle w:val="Hyperlink"/>
            <w:color w:val="auto"/>
            <w:spacing w:val="-3"/>
            <w:sz w:val="20"/>
            <w:szCs w:val="20"/>
            <w:lang w:val="fi-FI"/>
          </w:rPr>
          <w:t>PhD</w:t>
        </w:r>
        <w:proofErr w:type="spellEnd"/>
      </w:hyperlink>
    </w:p>
    <w:p w14:paraId="77301FD6" w14:textId="7EA954D5" w:rsidR="00CF2D58" w:rsidRPr="00CF2D58" w:rsidRDefault="00CF2D58" w:rsidP="00CF2D58">
      <w:pPr>
        <w:pBdr>
          <w:bottom w:val="single" w:sz="4" w:space="1" w:color="auto"/>
        </w:pBdr>
        <w:tabs>
          <w:tab w:val="left" w:pos="1425"/>
          <w:tab w:val="center" w:pos="5400"/>
        </w:tabs>
        <w:jc w:val="center"/>
        <w:outlineLvl w:val="0"/>
        <w:rPr>
          <w:rStyle w:val="Hyperlink"/>
          <w:rFonts w:ascii="Cambria" w:hAnsi="Cambria"/>
          <w:color w:val="auto"/>
          <w:spacing w:val="-3"/>
          <w:sz w:val="10"/>
          <w:szCs w:val="10"/>
          <w:lang w:val="fi-FI"/>
        </w:rPr>
      </w:pPr>
    </w:p>
    <w:p w14:paraId="467C448B" w14:textId="412875E0" w:rsidR="00CF2D58" w:rsidRPr="00AC27BC" w:rsidRDefault="00A84089" w:rsidP="002620A5">
      <w:pPr>
        <w:tabs>
          <w:tab w:val="left" w:pos="1425"/>
          <w:tab w:val="center" w:pos="5400"/>
        </w:tabs>
        <w:spacing w:after="240"/>
        <w:jc w:val="center"/>
        <w:outlineLvl w:val="0"/>
        <w:rPr>
          <w:rStyle w:val="Hyperlink"/>
          <w:rFonts w:ascii="Cambria" w:hAnsi="Cambria"/>
          <w:color w:val="auto"/>
          <w:spacing w:val="-3"/>
          <w:sz w:val="10"/>
          <w:szCs w:val="10"/>
          <w:lang w:val="fi-FI"/>
        </w:rPr>
      </w:pPr>
      <w:r>
        <w:rPr>
          <w:noProof/>
        </w:rPr>
        <w:drawing>
          <wp:anchor distT="0" distB="0" distL="114300" distR="114300" simplePos="0" relativeHeight="251658240" behindDoc="0" locked="0" layoutInCell="1" allowOverlap="1" wp14:anchorId="23A5A102" wp14:editId="5B3B4B0C">
            <wp:simplePos x="0" y="0"/>
            <wp:positionH relativeFrom="column">
              <wp:posOffset>67945</wp:posOffset>
            </wp:positionH>
            <wp:positionV relativeFrom="paragraph">
              <wp:posOffset>177800</wp:posOffset>
            </wp:positionV>
            <wp:extent cx="1647825" cy="1647825"/>
            <wp:effectExtent l="0" t="0" r="9525" b="9525"/>
            <wp:wrapThrough wrapText="bothSides">
              <wp:wrapPolygon edited="0">
                <wp:start x="0" y="0"/>
                <wp:lineTo x="0" y="21475"/>
                <wp:lineTo x="21475" y="21475"/>
                <wp:lineTo x="21475" y="0"/>
                <wp:lineTo x="0" y="0"/>
              </wp:wrapPolygon>
            </wp:wrapThrough>
            <wp:docPr id="1" name="ember51" descr="https://media-exp1.licdn.com/dms/image/C5603AQH8EOkCQNi8Uw/profile-displayphoto-shrink_200_200/0?e=1585785600&amp;v=beta&amp;t=ATLBvAkv_u-mHDudhywHnB5bJJEwjd8Jb7b6CGa-fb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51" descr="https://media-exp1.licdn.com/dms/image/C5603AQH8EOkCQNi8Uw/profile-displayphoto-shrink_200_200/0?e=1585785600&amp;v=beta&amp;t=ATLBvAkv_u-mHDudhywHnB5bJJEwjd8Jb7b6CGa-fb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47825" cy="16478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2680314" w14:textId="11C2F302" w:rsidR="007E449A" w:rsidRPr="007E449A" w:rsidRDefault="007E449A" w:rsidP="007E449A">
      <w:pPr>
        <w:rPr>
          <w:sz w:val="21"/>
          <w:szCs w:val="21"/>
        </w:rPr>
      </w:pPr>
      <w:r w:rsidRPr="007E449A">
        <w:rPr>
          <w:sz w:val="21"/>
          <w:szCs w:val="21"/>
        </w:rPr>
        <w:t>David Lynn, Ph.D., CRE is an</w:t>
      </w:r>
      <w:r w:rsidR="001068B3">
        <w:rPr>
          <w:sz w:val="21"/>
          <w:szCs w:val="21"/>
        </w:rPr>
        <w:t xml:space="preserve"> award-winning</w:t>
      </w:r>
      <w:r w:rsidRPr="007E449A">
        <w:rPr>
          <w:sz w:val="21"/>
          <w:szCs w:val="21"/>
        </w:rPr>
        <w:t xml:space="preserve"> institutional real estate </w:t>
      </w:r>
      <w:r w:rsidR="00240461">
        <w:rPr>
          <w:sz w:val="21"/>
          <w:szCs w:val="21"/>
        </w:rPr>
        <w:t xml:space="preserve">investor, portfolio manager, </w:t>
      </w:r>
      <w:r w:rsidRPr="007E449A">
        <w:rPr>
          <w:sz w:val="21"/>
          <w:szCs w:val="21"/>
        </w:rPr>
        <w:t xml:space="preserve">and investment strategist with expertise in </w:t>
      </w:r>
      <w:r w:rsidR="001068B3">
        <w:rPr>
          <w:sz w:val="21"/>
          <w:szCs w:val="21"/>
        </w:rPr>
        <w:t xml:space="preserve">national and </w:t>
      </w:r>
      <w:r w:rsidRPr="007E449A">
        <w:rPr>
          <w:sz w:val="21"/>
          <w:szCs w:val="21"/>
        </w:rPr>
        <w:t xml:space="preserve">global commercial real estate. </w:t>
      </w:r>
    </w:p>
    <w:p w14:paraId="3617AD92" w14:textId="77777777" w:rsidR="007E449A" w:rsidRDefault="007E449A" w:rsidP="007E449A">
      <w:pPr>
        <w:rPr>
          <w:sz w:val="21"/>
          <w:szCs w:val="21"/>
        </w:rPr>
      </w:pPr>
    </w:p>
    <w:p w14:paraId="4B4AF5E0" w14:textId="7D6C39F3" w:rsidR="007E449A" w:rsidRPr="007E449A" w:rsidRDefault="00DF03AB" w:rsidP="007E449A">
      <w:pPr>
        <w:rPr>
          <w:sz w:val="21"/>
          <w:szCs w:val="21"/>
        </w:rPr>
      </w:pPr>
      <w:r>
        <w:rPr>
          <w:sz w:val="21"/>
          <w:szCs w:val="21"/>
        </w:rPr>
        <w:t xml:space="preserve">He is the founder and CEO of Unity Medical Properties (UMP). UMP is a focused private equity real estate firm investing and managing medical buildings around the country. Previously David was </w:t>
      </w:r>
      <w:r w:rsidR="007E449A" w:rsidRPr="007E449A">
        <w:rPr>
          <w:sz w:val="21"/>
          <w:szCs w:val="21"/>
        </w:rPr>
        <w:t xml:space="preserve">founder </w:t>
      </w:r>
      <w:r>
        <w:rPr>
          <w:sz w:val="21"/>
          <w:szCs w:val="21"/>
        </w:rPr>
        <w:t xml:space="preserve">and CEO </w:t>
      </w:r>
      <w:r w:rsidR="007E449A" w:rsidRPr="007E449A">
        <w:rPr>
          <w:sz w:val="21"/>
          <w:szCs w:val="21"/>
        </w:rPr>
        <w:t xml:space="preserve">of Everest Healthcare Properties, LLC. </w:t>
      </w:r>
      <w:r>
        <w:rPr>
          <w:sz w:val="21"/>
          <w:szCs w:val="21"/>
        </w:rPr>
        <w:t>He</w:t>
      </w:r>
      <w:r w:rsidR="007E449A" w:rsidRPr="007E449A">
        <w:rPr>
          <w:sz w:val="21"/>
          <w:szCs w:val="21"/>
        </w:rPr>
        <w:t xml:space="preserve"> built a portfolio</w:t>
      </w:r>
      <w:r w:rsidR="001068B3">
        <w:rPr>
          <w:sz w:val="21"/>
          <w:szCs w:val="21"/>
        </w:rPr>
        <w:t xml:space="preserve"> of</w:t>
      </w:r>
      <w:r w:rsidR="007E449A" w:rsidRPr="007E449A">
        <w:rPr>
          <w:sz w:val="21"/>
          <w:szCs w:val="21"/>
        </w:rPr>
        <w:t xml:space="preserve"> </w:t>
      </w:r>
      <w:r>
        <w:rPr>
          <w:sz w:val="21"/>
          <w:szCs w:val="21"/>
        </w:rPr>
        <w:t xml:space="preserve">institutional medical buildings </w:t>
      </w:r>
      <w:r w:rsidR="007E449A" w:rsidRPr="007E449A">
        <w:rPr>
          <w:sz w:val="21"/>
          <w:szCs w:val="21"/>
        </w:rPr>
        <w:t>across 11 states</w:t>
      </w:r>
      <w:r w:rsidR="00E252BA">
        <w:rPr>
          <w:sz w:val="21"/>
          <w:szCs w:val="21"/>
        </w:rPr>
        <w:t xml:space="preserve"> and </w:t>
      </w:r>
      <w:r w:rsidR="007E449A" w:rsidRPr="007E449A">
        <w:rPr>
          <w:sz w:val="21"/>
          <w:szCs w:val="21"/>
        </w:rPr>
        <w:t xml:space="preserve">eventually sold </w:t>
      </w:r>
      <w:r>
        <w:rPr>
          <w:sz w:val="21"/>
          <w:szCs w:val="21"/>
        </w:rPr>
        <w:t>the firm</w:t>
      </w:r>
      <w:r w:rsidR="007E449A" w:rsidRPr="007E449A">
        <w:rPr>
          <w:sz w:val="21"/>
          <w:szCs w:val="21"/>
        </w:rPr>
        <w:t xml:space="preserve"> to a leading Fortune 500 multinational firm achieving </w:t>
      </w:r>
      <w:r>
        <w:rPr>
          <w:sz w:val="21"/>
          <w:szCs w:val="21"/>
        </w:rPr>
        <w:t xml:space="preserve">excellent </w:t>
      </w:r>
      <w:r w:rsidR="001068B3">
        <w:rPr>
          <w:sz w:val="21"/>
          <w:szCs w:val="21"/>
        </w:rPr>
        <w:t xml:space="preserve">(top quartile) </w:t>
      </w:r>
      <w:r>
        <w:rPr>
          <w:sz w:val="21"/>
          <w:szCs w:val="21"/>
        </w:rPr>
        <w:t>returns and wining</w:t>
      </w:r>
      <w:r w:rsidR="007E449A" w:rsidRPr="007E449A">
        <w:rPr>
          <w:sz w:val="21"/>
          <w:szCs w:val="21"/>
        </w:rPr>
        <w:t xml:space="preserve"> “Best Equity Deal of 2019” awarded by Real Estate Finance and Investment. </w:t>
      </w:r>
    </w:p>
    <w:p w14:paraId="15C76386" w14:textId="77777777" w:rsidR="007E449A" w:rsidRPr="007E449A" w:rsidRDefault="007E449A" w:rsidP="007E449A">
      <w:pPr>
        <w:rPr>
          <w:sz w:val="21"/>
          <w:szCs w:val="21"/>
        </w:rPr>
      </w:pPr>
    </w:p>
    <w:p w14:paraId="1D41DAA8" w14:textId="1D168B94" w:rsidR="007E449A" w:rsidRPr="007E449A" w:rsidRDefault="007E449A" w:rsidP="007E449A">
      <w:pPr>
        <w:rPr>
          <w:sz w:val="21"/>
          <w:szCs w:val="21"/>
        </w:rPr>
      </w:pPr>
      <w:r w:rsidRPr="007E449A">
        <w:rPr>
          <w:sz w:val="21"/>
          <w:szCs w:val="21"/>
        </w:rPr>
        <w:t xml:space="preserve">Prior to establishing Everest Healthcare Properties, LLC, he was the CIO, Executive Vice President, and Head of Portfolio Management for Cole REIT and Cole Investments. As key leader of the Executive Team, he managed the investment functions for a multi-billion-dollar portfolio of private and public real estate funds. Dr. Lynn developed and executed strategic </w:t>
      </w:r>
      <w:r w:rsidR="00E252BA">
        <w:rPr>
          <w:sz w:val="21"/>
          <w:szCs w:val="21"/>
        </w:rPr>
        <w:t>pl</w:t>
      </w:r>
      <w:r w:rsidRPr="007E449A">
        <w:rPr>
          <w:sz w:val="21"/>
          <w:szCs w:val="21"/>
        </w:rPr>
        <w:t xml:space="preserve">ans and played an integral role in deal structuring, negotiations, and delivering tactical direction </w:t>
      </w:r>
      <w:r w:rsidR="001068B3">
        <w:rPr>
          <w:sz w:val="21"/>
          <w:szCs w:val="21"/>
        </w:rPr>
        <w:t xml:space="preserve">for </w:t>
      </w:r>
      <w:r w:rsidRPr="007E449A">
        <w:rPr>
          <w:sz w:val="21"/>
          <w:szCs w:val="21"/>
        </w:rPr>
        <w:t xml:space="preserve">acquisitions, dispositions, and fund management. He </w:t>
      </w:r>
      <w:r w:rsidR="001068B3">
        <w:rPr>
          <w:sz w:val="21"/>
          <w:szCs w:val="21"/>
        </w:rPr>
        <w:t xml:space="preserve">took the flagship portfolio public in a successful REIT IPO. </w:t>
      </w:r>
    </w:p>
    <w:p w14:paraId="026E23BF" w14:textId="77777777" w:rsidR="007E449A" w:rsidRPr="007E449A" w:rsidRDefault="007E449A" w:rsidP="007E449A">
      <w:pPr>
        <w:rPr>
          <w:sz w:val="21"/>
          <w:szCs w:val="21"/>
        </w:rPr>
      </w:pPr>
    </w:p>
    <w:p w14:paraId="565DF927" w14:textId="496CC8C3" w:rsidR="007E449A" w:rsidRPr="007E449A" w:rsidRDefault="007E449A" w:rsidP="007E449A">
      <w:pPr>
        <w:rPr>
          <w:sz w:val="21"/>
          <w:szCs w:val="21"/>
        </w:rPr>
      </w:pPr>
      <w:r w:rsidRPr="007E449A">
        <w:rPr>
          <w:sz w:val="21"/>
          <w:szCs w:val="21"/>
        </w:rPr>
        <w:t xml:space="preserve">At ING Clarion, Dr. David Lynn was the Managing Director and Partner </w:t>
      </w:r>
      <w:r w:rsidR="001068B3">
        <w:rPr>
          <w:sz w:val="21"/>
          <w:szCs w:val="21"/>
        </w:rPr>
        <w:t>and Head of</w:t>
      </w:r>
      <w:r w:rsidRPr="007E449A">
        <w:rPr>
          <w:sz w:val="21"/>
          <w:szCs w:val="21"/>
        </w:rPr>
        <w:t xml:space="preserve"> </w:t>
      </w:r>
      <w:r w:rsidR="001068B3">
        <w:rPr>
          <w:sz w:val="21"/>
          <w:szCs w:val="21"/>
        </w:rPr>
        <w:t>G</w:t>
      </w:r>
      <w:r w:rsidRPr="007E449A">
        <w:rPr>
          <w:sz w:val="21"/>
          <w:szCs w:val="21"/>
        </w:rPr>
        <w:t xml:space="preserve">lobal </w:t>
      </w:r>
      <w:r w:rsidR="001068B3">
        <w:rPr>
          <w:sz w:val="21"/>
          <w:szCs w:val="21"/>
        </w:rPr>
        <w:t>I</w:t>
      </w:r>
      <w:r w:rsidRPr="007E449A">
        <w:rPr>
          <w:sz w:val="21"/>
          <w:szCs w:val="21"/>
        </w:rPr>
        <w:t xml:space="preserve">nvestment </w:t>
      </w:r>
      <w:r w:rsidR="001068B3">
        <w:rPr>
          <w:sz w:val="21"/>
          <w:szCs w:val="21"/>
        </w:rPr>
        <w:t>S</w:t>
      </w:r>
      <w:r w:rsidRPr="007E449A">
        <w:rPr>
          <w:sz w:val="21"/>
          <w:szCs w:val="21"/>
        </w:rPr>
        <w:t xml:space="preserve">trategy for investors, funds, </w:t>
      </w:r>
      <w:r w:rsidR="00E252BA">
        <w:rPr>
          <w:sz w:val="21"/>
          <w:szCs w:val="21"/>
        </w:rPr>
        <w:t xml:space="preserve">internal teams, </w:t>
      </w:r>
      <w:r w:rsidRPr="007E449A">
        <w:rPr>
          <w:sz w:val="21"/>
          <w:szCs w:val="21"/>
        </w:rPr>
        <w:t>and separate accounts</w:t>
      </w:r>
      <w:r w:rsidR="00240461">
        <w:rPr>
          <w:sz w:val="21"/>
          <w:szCs w:val="21"/>
        </w:rPr>
        <w:t xml:space="preserve"> for their $100 billion dollar </w:t>
      </w:r>
      <w:r w:rsidR="001068B3">
        <w:rPr>
          <w:sz w:val="21"/>
          <w:szCs w:val="21"/>
        </w:rPr>
        <w:t xml:space="preserve">AUM </w:t>
      </w:r>
      <w:r w:rsidR="00240461">
        <w:rPr>
          <w:sz w:val="21"/>
          <w:szCs w:val="21"/>
        </w:rPr>
        <w:t>platform</w:t>
      </w:r>
      <w:r w:rsidR="00E252BA">
        <w:rPr>
          <w:sz w:val="21"/>
          <w:szCs w:val="21"/>
        </w:rPr>
        <w:t xml:space="preserve">, being the key architect in transforming the firm from a bottom quartile performer to a top quartile performer under his leadership. He also served on the Investment Committee and the Global Asset Allocation Committee. </w:t>
      </w:r>
      <w:r w:rsidRPr="007E449A">
        <w:rPr>
          <w:sz w:val="21"/>
          <w:szCs w:val="21"/>
        </w:rPr>
        <w:t xml:space="preserve">Prior to joining ING Clarion, Dr. Lynn was the Managing Director, Global Head of Strategy and Research with AIG Global Real Estate as well as Senior Director with AvalonBay, Inc and Vice President for </w:t>
      </w:r>
      <w:r w:rsidR="001068B3">
        <w:rPr>
          <w:sz w:val="21"/>
          <w:szCs w:val="21"/>
        </w:rPr>
        <w:t>Regional Real Estate Investments for the Keppel Corporation in Singapore</w:t>
      </w:r>
      <w:r w:rsidRPr="007E449A">
        <w:rPr>
          <w:sz w:val="21"/>
          <w:szCs w:val="21"/>
        </w:rPr>
        <w:t xml:space="preserve">. </w:t>
      </w:r>
    </w:p>
    <w:p w14:paraId="6E2C31CC" w14:textId="77777777" w:rsidR="007E449A" w:rsidRPr="007E449A" w:rsidRDefault="007E449A" w:rsidP="007E449A">
      <w:pPr>
        <w:rPr>
          <w:sz w:val="21"/>
          <w:szCs w:val="21"/>
        </w:rPr>
      </w:pPr>
    </w:p>
    <w:p w14:paraId="307F4DC8" w14:textId="132D425D" w:rsidR="007E449A" w:rsidRDefault="007E449A" w:rsidP="007E449A">
      <w:pPr>
        <w:rPr>
          <w:sz w:val="21"/>
          <w:szCs w:val="21"/>
        </w:rPr>
      </w:pPr>
      <w:r w:rsidRPr="007E449A">
        <w:rPr>
          <w:sz w:val="21"/>
          <w:szCs w:val="21"/>
        </w:rPr>
        <w:t xml:space="preserve">Dr. Lynn was Professor of Professional Practice at the WP Carey School of Business.  He </w:t>
      </w:r>
      <w:r w:rsidR="00240461">
        <w:rPr>
          <w:sz w:val="21"/>
          <w:szCs w:val="21"/>
        </w:rPr>
        <w:t xml:space="preserve">has published over </w:t>
      </w:r>
      <w:r w:rsidR="001068B3">
        <w:rPr>
          <w:sz w:val="21"/>
          <w:szCs w:val="21"/>
        </w:rPr>
        <w:t>100 articles</w:t>
      </w:r>
      <w:r w:rsidR="00240461">
        <w:rPr>
          <w:sz w:val="21"/>
          <w:szCs w:val="21"/>
        </w:rPr>
        <w:t xml:space="preserve"> and</w:t>
      </w:r>
      <w:r w:rsidRPr="007E449A">
        <w:rPr>
          <w:sz w:val="21"/>
          <w:szCs w:val="21"/>
        </w:rPr>
        <w:t xml:space="preserve"> six real estate investment books utilized within the industry and</w:t>
      </w:r>
      <w:r w:rsidR="00240461">
        <w:rPr>
          <w:sz w:val="21"/>
          <w:szCs w:val="21"/>
        </w:rPr>
        <w:t xml:space="preserve"> universities including </w:t>
      </w:r>
      <w:r w:rsidR="00240461" w:rsidRPr="00E252BA">
        <w:rPr>
          <w:i/>
          <w:iCs/>
          <w:sz w:val="21"/>
          <w:szCs w:val="21"/>
        </w:rPr>
        <w:t>Real Estate Mathematics, Active Private Equity Real Estate Strategy, Emerging Market Real Estate Investment, The Investor’s Guide to Commercial Real Estate</w:t>
      </w:r>
      <w:r w:rsidR="00240461">
        <w:rPr>
          <w:sz w:val="21"/>
          <w:szCs w:val="21"/>
        </w:rPr>
        <w:t xml:space="preserve"> and other titles</w:t>
      </w:r>
      <w:r w:rsidRPr="007E449A">
        <w:rPr>
          <w:sz w:val="21"/>
          <w:szCs w:val="21"/>
        </w:rPr>
        <w:t xml:space="preserve">. He has provided commentary for The Wall Street Journal, Bloomberg, Fortune, TheStreet, </w:t>
      </w:r>
      <w:proofErr w:type="spellStart"/>
      <w:r w:rsidRPr="007E449A">
        <w:rPr>
          <w:sz w:val="21"/>
          <w:szCs w:val="21"/>
        </w:rPr>
        <w:t>GlobeStreet</w:t>
      </w:r>
      <w:proofErr w:type="spellEnd"/>
      <w:r w:rsidRPr="007E449A">
        <w:rPr>
          <w:sz w:val="21"/>
          <w:szCs w:val="21"/>
        </w:rPr>
        <w:t>, and National Real Estate Investor.</w:t>
      </w:r>
    </w:p>
    <w:p w14:paraId="79903EFC" w14:textId="77777777" w:rsidR="007E449A" w:rsidRPr="007E449A" w:rsidRDefault="007E449A" w:rsidP="007E449A">
      <w:pPr>
        <w:rPr>
          <w:sz w:val="21"/>
          <w:szCs w:val="21"/>
        </w:rPr>
      </w:pPr>
    </w:p>
    <w:p w14:paraId="1ED7B013" w14:textId="0C4F6254" w:rsidR="007E449A" w:rsidRPr="007E449A" w:rsidRDefault="007E449A" w:rsidP="007E449A">
      <w:pPr>
        <w:rPr>
          <w:sz w:val="21"/>
          <w:szCs w:val="21"/>
        </w:rPr>
      </w:pPr>
      <w:r w:rsidRPr="007E449A">
        <w:rPr>
          <w:sz w:val="21"/>
          <w:szCs w:val="21"/>
        </w:rPr>
        <w:t xml:space="preserve">He received his Ph.D. and Master of Science in Financial Economics, with Distinction, from the London School of Economics. Dr. Lynn </w:t>
      </w:r>
      <w:r w:rsidR="00E252BA">
        <w:rPr>
          <w:sz w:val="21"/>
          <w:szCs w:val="21"/>
        </w:rPr>
        <w:t xml:space="preserve">also </w:t>
      </w:r>
      <w:r w:rsidRPr="007E449A">
        <w:rPr>
          <w:sz w:val="21"/>
          <w:szCs w:val="21"/>
        </w:rPr>
        <w:t xml:space="preserve">earned a Master of Business Administration, and Sloan Fellowship, from the Sloan School of Management at MIT as well as a Master of Art in Urban Planning and Real Estate as a Cornell Professional Scholar at Cornell University. Dr. Lynn received his bachelor’s degree in Architecture as a Bank of America Scholar at the University of California at Berkeley. Dr. Lynn possesses </w:t>
      </w:r>
      <w:r w:rsidR="00E252BA">
        <w:rPr>
          <w:sz w:val="21"/>
          <w:szCs w:val="21"/>
        </w:rPr>
        <w:t>several</w:t>
      </w:r>
      <w:r w:rsidRPr="007E449A">
        <w:rPr>
          <w:sz w:val="21"/>
          <w:szCs w:val="21"/>
        </w:rPr>
        <w:t xml:space="preserve"> industry certifications and designations. </w:t>
      </w:r>
    </w:p>
    <w:p w14:paraId="538A8824" w14:textId="77777777" w:rsidR="007E449A" w:rsidRPr="007E449A" w:rsidRDefault="007E449A" w:rsidP="007E449A">
      <w:pPr>
        <w:rPr>
          <w:sz w:val="21"/>
          <w:szCs w:val="21"/>
        </w:rPr>
      </w:pPr>
    </w:p>
    <w:p w14:paraId="1186761F" w14:textId="6A2B01BA" w:rsidR="00374A5B" w:rsidRPr="007E449A" w:rsidRDefault="00374A5B" w:rsidP="007E449A">
      <w:pPr>
        <w:tabs>
          <w:tab w:val="left" w:pos="1425"/>
          <w:tab w:val="center" w:pos="5400"/>
        </w:tabs>
        <w:spacing w:after="240" w:line="276" w:lineRule="auto"/>
        <w:outlineLvl w:val="0"/>
        <w:rPr>
          <w:rStyle w:val="Hyperlink"/>
          <w:rFonts w:ascii="Cambria" w:hAnsi="Cambria"/>
          <w:color w:val="auto"/>
          <w:spacing w:val="-3"/>
          <w:sz w:val="21"/>
          <w:szCs w:val="21"/>
          <w:u w:val="none"/>
          <w:lang w:val="fi-FI"/>
        </w:rPr>
      </w:pPr>
    </w:p>
    <w:sectPr w:rsidR="00374A5B" w:rsidRPr="007E449A" w:rsidSect="00BA116B">
      <w:headerReference w:type="even" r:id="rId10"/>
      <w:headerReference w:type="default" r:id="rId11"/>
      <w:pgSz w:w="12240" w:h="15840"/>
      <w:pgMar w:top="864" w:right="864" w:bottom="540" w:left="864"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096627" w14:textId="77777777" w:rsidR="007C137F" w:rsidRDefault="007C137F" w:rsidP="001664B2">
      <w:r>
        <w:separator/>
      </w:r>
    </w:p>
  </w:endnote>
  <w:endnote w:type="continuationSeparator" w:id="0">
    <w:p w14:paraId="7721B5E0" w14:textId="77777777" w:rsidR="007C137F" w:rsidRDefault="007C137F" w:rsidP="001664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F59C83" w14:textId="77777777" w:rsidR="007C137F" w:rsidRDefault="007C137F" w:rsidP="001664B2">
      <w:r>
        <w:separator/>
      </w:r>
    </w:p>
  </w:footnote>
  <w:footnote w:type="continuationSeparator" w:id="0">
    <w:p w14:paraId="15F0BE03" w14:textId="77777777" w:rsidR="007C137F" w:rsidRDefault="007C137F" w:rsidP="001664B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D9084D" w14:textId="035339DE" w:rsidR="00BE0090" w:rsidRDefault="00F74F80" w:rsidP="00BE0090">
    <w:pPr>
      <w:pStyle w:val="Header"/>
      <w:pBdr>
        <w:bottom w:val="single" w:sz="4" w:space="1" w:color="auto"/>
      </w:pBdr>
      <w:spacing w:after="240"/>
    </w:pPr>
    <w:r w:rsidRPr="00F74F80">
      <w:t>D</w:t>
    </w:r>
    <w:r>
      <w:rPr>
        <w:lang w:val="en-US"/>
      </w:rPr>
      <w:t>avid</w:t>
    </w:r>
    <w:r w:rsidRPr="00F74F80">
      <w:t xml:space="preserve"> L</w:t>
    </w:r>
    <w:r>
      <w:rPr>
        <w:lang w:val="en-US"/>
      </w:rPr>
      <w:t>ynn</w:t>
    </w:r>
    <w:r w:rsidRPr="00F74F80">
      <w:t>, P</w:t>
    </w:r>
    <w:r>
      <w:rPr>
        <w:lang w:val="en-US"/>
      </w:rPr>
      <w:t>h</w:t>
    </w:r>
    <w:r w:rsidRPr="00F74F80">
      <w:t>.D</w:t>
    </w:r>
    <w:r w:rsidR="0091393F">
      <w:rPr>
        <w:lang w:val="en-US"/>
      </w:rPr>
      <w:t>.</w:t>
    </w:r>
    <w:r w:rsidRPr="00F74F80">
      <w:t>, CRE, CPIM, CFMA</w:t>
    </w:r>
    <w:r w:rsidR="00BE0090">
      <w:ptab w:relativeTo="margin" w:alignment="center" w:leader="none"/>
    </w:r>
    <w:r w:rsidR="00BE0090">
      <w:rPr>
        <w:lang w:val="en-US"/>
      </w:rPr>
      <w:t>Page 2</w:t>
    </w:r>
    <w:r w:rsidR="00BE0090">
      <w:ptab w:relativeTo="margin" w:alignment="right" w:leader="none"/>
    </w:r>
    <w:r>
      <w:rPr>
        <w:lang w:val="en-US"/>
      </w:rPr>
      <w:t>davidjlynn01</w:t>
    </w:r>
    <w:r w:rsidR="00BE0090">
      <w:rPr>
        <w:lang w:val="en-US"/>
      </w:rPr>
      <w:t>@gmail.co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0376FE" w14:textId="10B9ADAD" w:rsidR="001664B2" w:rsidRPr="001664B2" w:rsidRDefault="009C2920" w:rsidP="001664B2">
    <w:pPr>
      <w:pStyle w:val="Header"/>
      <w:pBdr>
        <w:bottom w:val="single" w:sz="4" w:space="1" w:color="auto"/>
      </w:pBdr>
      <w:tabs>
        <w:tab w:val="clear" w:pos="4680"/>
        <w:tab w:val="clear" w:pos="9360"/>
        <w:tab w:val="center" w:pos="5256"/>
        <w:tab w:val="right" w:pos="10512"/>
      </w:tabs>
      <w:spacing w:after="240"/>
      <w:rPr>
        <w:rFonts w:ascii="Cambria" w:hAnsi="Cambria"/>
        <w:sz w:val="22"/>
      </w:rPr>
    </w:pPr>
    <w:r>
      <w:rPr>
        <w:rFonts w:ascii="Cambria" w:hAnsi="Cambria"/>
        <w:sz w:val="22"/>
        <w:lang w:val="fr-FR"/>
      </w:rPr>
      <w:t xml:space="preserve">Dr. </w:t>
    </w:r>
    <w:r w:rsidR="00462746">
      <w:rPr>
        <w:rFonts w:ascii="Cambria" w:hAnsi="Cambria"/>
        <w:sz w:val="22"/>
        <w:lang w:val="fr-FR"/>
      </w:rPr>
      <w:t>Melis J. Turgunbaev</w:t>
    </w:r>
    <w:r w:rsidR="001664B2" w:rsidRPr="001664B2">
      <w:rPr>
        <w:rFonts w:ascii="Cambria" w:hAnsi="Cambria"/>
        <w:sz w:val="22"/>
      </w:rPr>
      <w:tab/>
    </w:r>
    <w:r w:rsidR="001664B2" w:rsidRPr="00A27AD3">
      <w:rPr>
        <w:rFonts w:ascii="Cambria" w:hAnsi="Cambria"/>
        <w:sz w:val="22"/>
        <w:lang w:val="fr-FR"/>
      </w:rPr>
      <w:t xml:space="preserve">Page </w:t>
    </w:r>
    <w:r w:rsidR="00462746">
      <w:rPr>
        <w:rFonts w:ascii="Cambria" w:hAnsi="Cambria"/>
        <w:sz w:val="22"/>
        <w:lang w:val="fr-FR"/>
      </w:rPr>
      <w:t>T</w:t>
    </w:r>
    <w:r w:rsidR="00BE0090">
      <w:rPr>
        <w:rFonts w:ascii="Cambria" w:hAnsi="Cambria"/>
        <w:sz w:val="22"/>
        <w:lang w:val="fr-FR"/>
      </w:rPr>
      <w:t>hree</w:t>
    </w:r>
    <w:r w:rsidR="001664B2" w:rsidRPr="001664B2">
      <w:rPr>
        <w:rFonts w:ascii="Cambria" w:hAnsi="Cambria"/>
        <w:sz w:val="22"/>
      </w:rPr>
      <w:tab/>
    </w:r>
    <w:r w:rsidR="00462746">
      <w:rPr>
        <w:rFonts w:ascii="Cambria" w:hAnsi="Cambria"/>
        <w:sz w:val="22"/>
        <w:lang w:val="fr-FR"/>
      </w:rPr>
      <w:t>melisturgunbaev</w:t>
    </w:r>
    <w:r w:rsidR="001664B2" w:rsidRPr="00A27AD3">
      <w:rPr>
        <w:rFonts w:ascii="Cambria" w:hAnsi="Cambria"/>
        <w:sz w:val="22"/>
        <w:lang w:val="fr-FR"/>
      </w:rPr>
      <w:t>@gmail.co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F12FD0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DC5889"/>
    <w:multiLevelType w:val="hybridMultilevel"/>
    <w:tmpl w:val="0888C8E2"/>
    <w:lvl w:ilvl="0" w:tplc="D408D786">
      <w:start w:val="1"/>
      <w:numFmt w:val="bullet"/>
      <w:lvlText w:val=""/>
      <w:lvlJc w:val="left"/>
      <w:pPr>
        <w:ind w:left="540" w:hanging="360"/>
      </w:pPr>
      <w:rPr>
        <w:rFonts w:ascii="Wingdings" w:hAnsi="Wingdings" w:hint="default"/>
        <w:sz w:val="20"/>
        <w:szCs w:val="20"/>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 w15:restartNumberingAfterBreak="0">
    <w:nsid w:val="17012A87"/>
    <w:multiLevelType w:val="hybridMultilevel"/>
    <w:tmpl w:val="7390ED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BE09EB"/>
    <w:multiLevelType w:val="multilevel"/>
    <w:tmpl w:val="3F4E0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BC62533"/>
    <w:multiLevelType w:val="hybridMultilevel"/>
    <w:tmpl w:val="A8042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F203244"/>
    <w:multiLevelType w:val="hybridMultilevel"/>
    <w:tmpl w:val="3668A64A"/>
    <w:lvl w:ilvl="0" w:tplc="4AD40F60">
      <w:start w:val="1"/>
      <w:numFmt w:val="bullet"/>
      <w:lvlText w:val=""/>
      <w:lvlJc w:val="left"/>
      <w:pPr>
        <w:tabs>
          <w:tab w:val="num" w:pos="5760"/>
        </w:tabs>
        <w:ind w:left="5760" w:hanging="360"/>
      </w:pPr>
      <w:rPr>
        <w:rFonts w:ascii="Symbol" w:hAnsi="Symbol" w:hint="default"/>
        <w:b/>
        <w:i w:val="0"/>
        <w:sz w:val="20"/>
      </w:rPr>
    </w:lvl>
    <w:lvl w:ilvl="1" w:tplc="11347E14">
      <w:start w:val="1"/>
      <w:numFmt w:val="bullet"/>
      <w:lvlText w:val=""/>
      <w:lvlJc w:val="left"/>
      <w:pPr>
        <w:tabs>
          <w:tab w:val="num" w:pos="1440"/>
        </w:tabs>
        <w:ind w:left="1440" w:hanging="360"/>
      </w:pPr>
      <w:rPr>
        <w:rFonts w:ascii="Symbol" w:hAnsi="Symbol" w:hint="default"/>
        <w:b/>
        <w:i w:val="0"/>
        <w:sz w:val="20"/>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 w15:restartNumberingAfterBreak="0">
    <w:nsid w:val="6A5A4F30"/>
    <w:multiLevelType w:val="hybridMultilevel"/>
    <w:tmpl w:val="17187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67B2456"/>
    <w:multiLevelType w:val="hybridMultilevel"/>
    <w:tmpl w:val="5C06C3B4"/>
    <w:lvl w:ilvl="0" w:tplc="04090003">
      <w:start w:val="1"/>
      <w:numFmt w:val="bullet"/>
      <w:lvlText w:val="o"/>
      <w:lvlJc w:val="left"/>
      <w:pPr>
        <w:ind w:left="1485" w:hanging="360"/>
      </w:pPr>
      <w:rPr>
        <w:rFonts w:ascii="Courier New" w:hAnsi="Courier New" w:cs="Courier New"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8" w15:restartNumberingAfterBreak="0">
    <w:nsid w:val="7EE02EDA"/>
    <w:multiLevelType w:val="hybridMultilevel"/>
    <w:tmpl w:val="8820B3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3"/>
  </w:num>
  <w:num w:numId="4">
    <w:abstractNumId w:val="0"/>
  </w:num>
  <w:num w:numId="5">
    <w:abstractNumId w:val="6"/>
  </w:num>
  <w:num w:numId="6">
    <w:abstractNumId w:val="7"/>
  </w:num>
  <w:num w:numId="7">
    <w:abstractNumId w:val="5"/>
  </w:num>
  <w:num w:numId="8">
    <w:abstractNumId w:val="1"/>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2"/>
  <w:proofState w:spelling="clean" w:grammar="clean"/>
  <w:defaultTabStop w:val="720"/>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2MjUysjC3NDQwMLVU0lEKTi0uzszPAykwrAUAE8NE6SwAAAA="/>
  </w:docVars>
  <w:rsids>
    <w:rsidRoot w:val="00103E77"/>
    <w:rsid w:val="000000D5"/>
    <w:rsid w:val="000001BD"/>
    <w:rsid w:val="0000404C"/>
    <w:rsid w:val="00004233"/>
    <w:rsid w:val="0000561E"/>
    <w:rsid w:val="00012613"/>
    <w:rsid w:val="00012D46"/>
    <w:rsid w:val="0001792E"/>
    <w:rsid w:val="000230F1"/>
    <w:rsid w:val="0002422B"/>
    <w:rsid w:val="00024E8F"/>
    <w:rsid w:val="00024EC1"/>
    <w:rsid w:val="00027072"/>
    <w:rsid w:val="000341E8"/>
    <w:rsid w:val="00035235"/>
    <w:rsid w:val="000361F9"/>
    <w:rsid w:val="00036F61"/>
    <w:rsid w:val="0004545E"/>
    <w:rsid w:val="00046BEC"/>
    <w:rsid w:val="000477E3"/>
    <w:rsid w:val="00051D87"/>
    <w:rsid w:val="00055B31"/>
    <w:rsid w:val="00055EF1"/>
    <w:rsid w:val="000636B9"/>
    <w:rsid w:val="00067DCE"/>
    <w:rsid w:val="000738AB"/>
    <w:rsid w:val="000778D1"/>
    <w:rsid w:val="0008418C"/>
    <w:rsid w:val="0008421E"/>
    <w:rsid w:val="00085065"/>
    <w:rsid w:val="00087537"/>
    <w:rsid w:val="00090FA6"/>
    <w:rsid w:val="00092CDD"/>
    <w:rsid w:val="00095678"/>
    <w:rsid w:val="000963E2"/>
    <w:rsid w:val="000A071E"/>
    <w:rsid w:val="000A25D2"/>
    <w:rsid w:val="000A4FB4"/>
    <w:rsid w:val="000A69A7"/>
    <w:rsid w:val="000A789F"/>
    <w:rsid w:val="000B3E8D"/>
    <w:rsid w:val="000B59E3"/>
    <w:rsid w:val="000B6B20"/>
    <w:rsid w:val="000B6FDE"/>
    <w:rsid w:val="000C3F0D"/>
    <w:rsid w:val="000C5F1A"/>
    <w:rsid w:val="000D1450"/>
    <w:rsid w:val="000D1710"/>
    <w:rsid w:val="000D3AAE"/>
    <w:rsid w:val="000D48CD"/>
    <w:rsid w:val="000D49BB"/>
    <w:rsid w:val="000D520A"/>
    <w:rsid w:val="000D5AB0"/>
    <w:rsid w:val="000D734B"/>
    <w:rsid w:val="000E4467"/>
    <w:rsid w:val="000E7EF8"/>
    <w:rsid w:val="000F16D7"/>
    <w:rsid w:val="000F1C23"/>
    <w:rsid w:val="000F2A33"/>
    <w:rsid w:val="000F3CE4"/>
    <w:rsid w:val="000F5112"/>
    <w:rsid w:val="000F5BC6"/>
    <w:rsid w:val="00102594"/>
    <w:rsid w:val="00103E77"/>
    <w:rsid w:val="001068B3"/>
    <w:rsid w:val="00113357"/>
    <w:rsid w:val="00113C46"/>
    <w:rsid w:val="00115F8E"/>
    <w:rsid w:val="0011678F"/>
    <w:rsid w:val="00116C59"/>
    <w:rsid w:val="00121FFC"/>
    <w:rsid w:val="001237D2"/>
    <w:rsid w:val="00125D10"/>
    <w:rsid w:val="00130D7E"/>
    <w:rsid w:val="0013296B"/>
    <w:rsid w:val="00136383"/>
    <w:rsid w:val="00142943"/>
    <w:rsid w:val="00145ED6"/>
    <w:rsid w:val="00151B03"/>
    <w:rsid w:val="00154299"/>
    <w:rsid w:val="00157E9B"/>
    <w:rsid w:val="001619F9"/>
    <w:rsid w:val="001628D5"/>
    <w:rsid w:val="00166108"/>
    <w:rsid w:val="001664B2"/>
    <w:rsid w:val="00171EB6"/>
    <w:rsid w:val="001736F2"/>
    <w:rsid w:val="00174605"/>
    <w:rsid w:val="00175B7A"/>
    <w:rsid w:val="001806AC"/>
    <w:rsid w:val="00183553"/>
    <w:rsid w:val="001843FE"/>
    <w:rsid w:val="001857BD"/>
    <w:rsid w:val="001914DE"/>
    <w:rsid w:val="001933E2"/>
    <w:rsid w:val="001940E9"/>
    <w:rsid w:val="00194768"/>
    <w:rsid w:val="00196EA5"/>
    <w:rsid w:val="001972B6"/>
    <w:rsid w:val="001A0630"/>
    <w:rsid w:val="001A27FA"/>
    <w:rsid w:val="001A5B51"/>
    <w:rsid w:val="001A6DDB"/>
    <w:rsid w:val="001B1E19"/>
    <w:rsid w:val="001B309B"/>
    <w:rsid w:val="001B3702"/>
    <w:rsid w:val="001B39AA"/>
    <w:rsid w:val="001B40B0"/>
    <w:rsid w:val="001C1504"/>
    <w:rsid w:val="001D0785"/>
    <w:rsid w:val="001D5E23"/>
    <w:rsid w:val="001D60A7"/>
    <w:rsid w:val="001D69C6"/>
    <w:rsid w:val="001E2E67"/>
    <w:rsid w:val="001E4183"/>
    <w:rsid w:val="001E49D0"/>
    <w:rsid w:val="001E5337"/>
    <w:rsid w:val="001E578E"/>
    <w:rsid w:val="001E5EA2"/>
    <w:rsid w:val="001E6BF2"/>
    <w:rsid w:val="001E739F"/>
    <w:rsid w:val="001F0596"/>
    <w:rsid w:val="001F059C"/>
    <w:rsid w:val="001F6DFB"/>
    <w:rsid w:val="00200380"/>
    <w:rsid w:val="00204AC0"/>
    <w:rsid w:val="0020597A"/>
    <w:rsid w:val="00210987"/>
    <w:rsid w:val="00211D66"/>
    <w:rsid w:val="0021206B"/>
    <w:rsid w:val="00213334"/>
    <w:rsid w:val="00213764"/>
    <w:rsid w:val="0021517A"/>
    <w:rsid w:val="00216539"/>
    <w:rsid w:val="0021779F"/>
    <w:rsid w:val="002221C5"/>
    <w:rsid w:val="0022263C"/>
    <w:rsid w:val="00224423"/>
    <w:rsid w:val="00227915"/>
    <w:rsid w:val="00227D2B"/>
    <w:rsid w:val="00231E50"/>
    <w:rsid w:val="002332A6"/>
    <w:rsid w:val="00235E23"/>
    <w:rsid w:val="00240461"/>
    <w:rsid w:val="00240E95"/>
    <w:rsid w:val="00250506"/>
    <w:rsid w:val="00251343"/>
    <w:rsid w:val="00251736"/>
    <w:rsid w:val="00251AAD"/>
    <w:rsid w:val="00253396"/>
    <w:rsid w:val="002558B6"/>
    <w:rsid w:val="00256933"/>
    <w:rsid w:val="00257831"/>
    <w:rsid w:val="002620A5"/>
    <w:rsid w:val="00262E44"/>
    <w:rsid w:val="002635EA"/>
    <w:rsid w:val="0027286B"/>
    <w:rsid w:val="00276782"/>
    <w:rsid w:val="0027688B"/>
    <w:rsid w:val="00276F7F"/>
    <w:rsid w:val="002844E8"/>
    <w:rsid w:val="00292C91"/>
    <w:rsid w:val="00293619"/>
    <w:rsid w:val="00296383"/>
    <w:rsid w:val="002A0164"/>
    <w:rsid w:val="002B04F5"/>
    <w:rsid w:val="002B08B5"/>
    <w:rsid w:val="002C05B2"/>
    <w:rsid w:val="002C2BA3"/>
    <w:rsid w:val="002D2216"/>
    <w:rsid w:val="002D3505"/>
    <w:rsid w:val="002E1D1D"/>
    <w:rsid w:val="002E1EF8"/>
    <w:rsid w:val="002E4F4D"/>
    <w:rsid w:val="002E7DF5"/>
    <w:rsid w:val="002F2627"/>
    <w:rsid w:val="002F3C09"/>
    <w:rsid w:val="00303752"/>
    <w:rsid w:val="00310345"/>
    <w:rsid w:val="003138F7"/>
    <w:rsid w:val="00317259"/>
    <w:rsid w:val="0032055B"/>
    <w:rsid w:val="00321360"/>
    <w:rsid w:val="00323247"/>
    <w:rsid w:val="00326958"/>
    <w:rsid w:val="0032745E"/>
    <w:rsid w:val="0033003D"/>
    <w:rsid w:val="00335640"/>
    <w:rsid w:val="00337B19"/>
    <w:rsid w:val="00347235"/>
    <w:rsid w:val="0035348E"/>
    <w:rsid w:val="00354A2A"/>
    <w:rsid w:val="00356EB9"/>
    <w:rsid w:val="00357B13"/>
    <w:rsid w:val="00362594"/>
    <w:rsid w:val="003712EE"/>
    <w:rsid w:val="00374A5B"/>
    <w:rsid w:val="00374DB0"/>
    <w:rsid w:val="00375127"/>
    <w:rsid w:val="00375C37"/>
    <w:rsid w:val="00381278"/>
    <w:rsid w:val="00381290"/>
    <w:rsid w:val="003818CB"/>
    <w:rsid w:val="00382DE6"/>
    <w:rsid w:val="003839F1"/>
    <w:rsid w:val="00384622"/>
    <w:rsid w:val="003861E3"/>
    <w:rsid w:val="003871F0"/>
    <w:rsid w:val="00393DBC"/>
    <w:rsid w:val="00393EB3"/>
    <w:rsid w:val="00397B29"/>
    <w:rsid w:val="003A1F7E"/>
    <w:rsid w:val="003B5279"/>
    <w:rsid w:val="003C0023"/>
    <w:rsid w:val="003C0BAA"/>
    <w:rsid w:val="003C29D1"/>
    <w:rsid w:val="003D0748"/>
    <w:rsid w:val="003D2E6C"/>
    <w:rsid w:val="003D4E66"/>
    <w:rsid w:val="003E0877"/>
    <w:rsid w:val="003F2228"/>
    <w:rsid w:val="003F254D"/>
    <w:rsid w:val="003F389D"/>
    <w:rsid w:val="003F40E4"/>
    <w:rsid w:val="003F72ED"/>
    <w:rsid w:val="003F7D08"/>
    <w:rsid w:val="0041045A"/>
    <w:rsid w:val="00411A0F"/>
    <w:rsid w:val="00413968"/>
    <w:rsid w:val="00421BD7"/>
    <w:rsid w:val="00422212"/>
    <w:rsid w:val="00423CC7"/>
    <w:rsid w:val="00424269"/>
    <w:rsid w:val="00431648"/>
    <w:rsid w:val="00431977"/>
    <w:rsid w:val="00433C9E"/>
    <w:rsid w:val="0043624A"/>
    <w:rsid w:val="00437F65"/>
    <w:rsid w:val="00442D65"/>
    <w:rsid w:val="004454D6"/>
    <w:rsid w:val="0044686B"/>
    <w:rsid w:val="00446CC1"/>
    <w:rsid w:val="004559F9"/>
    <w:rsid w:val="004626C6"/>
    <w:rsid w:val="00462746"/>
    <w:rsid w:val="00463205"/>
    <w:rsid w:val="00464245"/>
    <w:rsid w:val="00470425"/>
    <w:rsid w:val="00470E46"/>
    <w:rsid w:val="004718C4"/>
    <w:rsid w:val="00475E95"/>
    <w:rsid w:val="00476EC7"/>
    <w:rsid w:val="0048006E"/>
    <w:rsid w:val="00485B34"/>
    <w:rsid w:val="00491A94"/>
    <w:rsid w:val="00492211"/>
    <w:rsid w:val="00492293"/>
    <w:rsid w:val="00493417"/>
    <w:rsid w:val="004A6DF8"/>
    <w:rsid w:val="004A747C"/>
    <w:rsid w:val="004B1F91"/>
    <w:rsid w:val="004B41A7"/>
    <w:rsid w:val="004B4556"/>
    <w:rsid w:val="004B7622"/>
    <w:rsid w:val="004B76F1"/>
    <w:rsid w:val="004C0326"/>
    <w:rsid w:val="004C22D1"/>
    <w:rsid w:val="004C48BD"/>
    <w:rsid w:val="004D6255"/>
    <w:rsid w:val="004E3D4E"/>
    <w:rsid w:val="004E5CB7"/>
    <w:rsid w:val="004E6CDF"/>
    <w:rsid w:val="004F3867"/>
    <w:rsid w:val="004F3A62"/>
    <w:rsid w:val="004F7520"/>
    <w:rsid w:val="00500CF4"/>
    <w:rsid w:val="00503ACD"/>
    <w:rsid w:val="005047E2"/>
    <w:rsid w:val="00512745"/>
    <w:rsid w:val="00512F84"/>
    <w:rsid w:val="00514E2A"/>
    <w:rsid w:val="00515D4B"/>
    <w:rsid w:val="00517376"/>
    <w:rsid w:val="0052194C"/>
    <w:rsid w:val="00525EC8"/>
    <w:rsid w:val="00534A99"/>
    <w:rsid w:val="00535A73"/>
    <w:rsid w:val="00535F93"/>
    <w:rsid w:val="005366AE"/>
    <w:rsid w:val="00537349"/>
    <w:rsid w:val="0054096F"/>
    <w:rsid w:val="00544349"/>
    <w:rsid w:val="00545C2D"/>
    <w:rsid w:val="00555E7F"/>
    <w:rsid w:val="005642AE"/>
    <w:rsid w:val="00565672"/>
    <w:rsid w:val="0056608A"/>
    <w:rsid w:val="00571DDC"/>
    <w:rsid w:val="00576001"/>
    <w:rsid w:val="0058202C"/>
    <w:rsid w:val="00584E7B"/>
    <w:rsid w:val="00587B93"/>
    <w:rsid w:val="005937D9"/>
    <w:rsid w:val="0059533A"/>
    <w:rsid w:val="00595896"/>
    <w:rsid w:val="00595B86"/>
    <w:rsid w:val="00595BB5"/>
    <w:rsid w:val="00597A44"/>
    <w:rsid w:val="005A0126"/>
    <w:rsid w:val="005A2E7E"/>
    <w:rsid w:val="005A33B4"/>
    <w:rsid w:val="005A3F52"/>
    <w:rsid w:val="005A4194"/>
    <w:rsid w:val="005A6354"/>
    <w:rsid w:val="005B0765"/>
    <w:rsid w:val="005B3E47"/>
    <w:rsid w:val="005C2B5B"/>
    <w:rsid w:val="005C4A30"/>
    <w:rsid w:val="005C6D1E"/>
    <w:rsid w:val="005C7683"/>
    <w:rsid w:val="005D0241"/>
    <w:rsid w:val="005D42DB"/>
    <w:rsid w:val="005D52A4"/>
    <w:rsid w:val="005D63C4"/>
    <w:rsid w:val="005D6DF2"/>
    <w:rsid w:val="005D7314"/>
    <w:rsid w:val="005E0529"/>
    <w:rsid w:val="005E0926"/>
    <w:rsid w:val="005E2062"/>
    <w:rsid w:val="005E62C2"/>
    <w:rsid w:val="005F2897"/>
    <w:rsid w:val="005F4957"/>
    <w:rsid w:val="005F4EA2"/>
    <w:rsid w:val="00600A1B"/>
    <w:rsid w:val="0060311A"/>
    <w:rsid w:val="00603F36"/>
    <w:rsid w:val="00604191"/>
    <w:rsid w:val="0060587D"/>
    <w:rsid w:val="00607C8A"/>
    <w:rsid w:val="00607CD5"/>
    <w:rsid w:val="00622ED8"/>
    <w:rsid w:val="00623837"/>
    <w:rsid w:val="00631F9E"/>
    <w:rsid w:val="00633468"/>
    <w:rsid w:val="00635CBB"/>
    <w:rsid w:val="006415E9"/>
    <w:rsid w:val="00643B00"/>
    <w:rsid w:val="00644E54"/>
    <w:rsid w:val="0065178F"/>
    <w:rsid w:val="00653244"/>
    <w:rsid w:val="00655E07"/>
    <w:rsid w:val="0065685A"/>
    <w:rsid w:val="006679EC"/>
    <w:rsid w:val="00673C54"/>
    <w:rsid w:val="006800F5"/>
    <w:rsid w:val="00680D38"/>
    <w:rsid w:val="00683475"/>
    <w:rsid w:val="00686C6C"/>
    <w:rsid w:val="00692599"/>
    <w:rsid w:val="00693519"/>
    <w:rsid w:val="00696270"/>
    <w:rsid w:val="006A0411"/>
    <w:rsid w:val="006A07B6"/>
    <w:rsid w:val="006A0CB9"/>
    <w:rsid w:val="006A2D27"/>
    <w:rsid w:val="006A7A6D"/>
    <w:rsid w:val="006A7F8D"/>
    <w:rsid w:val="006B4713"/>
    <w:rsid w:val="006B4C05"/>
    <w:rsid w:val="006B5DB9"/>
    <w:rsid w:val="006B5DFA"/>
    <w:rsid w:val="006B73EB"/>
    <w:rsid w:val="006B75B8"/>
    <w:rsid w:val="006B7D31"/>
    <w:rsid w:val="006B7DE5"/>
    <w:rsid w:val="006C1734"/>
    <w:rsid w:val="006C2344"/>
    <w:rsid w:val="006C2EF6"/>
    <w:rsid w:val="006C3F77"/>
    <w:rsid w:val="006C41DB"/>
    <w:rsid w:val="006C448D"/>
    <w:rsid w:val="006C51FF"/>
    <w:rsid w:val="006C54F6"/>
    <w:rsid w:val="006D0C42"/>
    <w:rsid w:val="006D12CF"/>
    <w:rsid w:val="006D2EB8"/>
    <w:rsid w:val="006D61FE"/>
    <w:rsid w:val="006D683C"/>
    <w:rsid w:val="006D7692"/>
    <w:rsid w:val="006E14E4"/>
    <w:rsid w:val="006E2DE1"/>
    <w:rsid w:val="006E2FEA"/>
    <w:rsid w:val="006E67EF"/>
    <w:rsid w:val="006E7EA8"/>
    <w:rsid w:val="006F2A5E"/>
    <w:rsid w:val="006F3142"/>
    <w:rsid w:val="006F40B1"/>
    <w:rsid w:val="00701222"/>
    <w:rsid w:val="00701574"/>
    <w:rsid w:val="007049FC"/>
    <w:rsid w:val="00707416"/>
    <w:rsid w:val="00713622"/>
    <w:rsid w:val="0071440B"/>
    <w:rsid w:val="0071636A"/>
    <w:rsid w:val="00722A86"/>
    <w:rsid w:val="007251DA"/>
    <w:rsid w:val="0072599D"/>
    <w:rsid w:val="00725C0E"/>
    <w:rsid w:val="00727BC5"/>
    <w:rsid w:val="007319D7"/>
    <w:rsid w:val="00732BFD"/>
    <w:rsid w:val="0073792F"/>
    <w:rsid w:val="00750BB0"/>
    <w:rsid w:val="00751546"/>
    <w:rsid w:val="00751D39"/>
    <w:rsid w:val="007551AF"/>
    <w:rsid w:val="007556A0"/>
    <w:rsid w:val="00755921"/>
    <w:rsid w:val="00761A8A"/>
    <w:rsid w:val="00764E4D"/>
    <w:rsid w:val="0076684B"/>
    <w:rsid w:val="00766880"/>
    <w:rsid w:val="00773272"/>
    <w:rsid w:val="00781817"/>
    <w:rsid w:val="007835E3"/>
    <w:rsid w:val="00783E49"/>
    <w:rsid w:val="007848FA"/>
    <w:rsid w:val="00790B0C"/>
    <w:rsid w:val="00792884"/>
    <w:rsid w:val="0079540F"/>
    <w:rsid w:val="007957E5"/>
    <w:rsid w:val="00796B95"/>
    <w:rsid w:val="007A1C5C"/>
    <w:rsid w:val="007A4998"/>
    <w:rsid w:val="007A532B"/>
    <w:rsid w:val="007A5EE4"/>
    <w:rsid w:val="007A69F1"/>
    <w:rsid w:val="007B0029"/>
    <w:rsid w:val="007B01BB"/>
    <w:rsid w:val="007B1601"/>
    <w:rsid w:val="007B4BC3"/>
    <w:rsid w:val="007C137F"/>
    <w:rsid w:val="007C25E0"/>
    <w:rsid w:val="007C47C4"/>
    <w:rsid w:val="007C6AA1"/>
    <w:rsid w:val="007D0938"/>
    <w:rsid w:val="007D7331"/>
    <w:rsid w:val="007E449A"/>
    <w:rsid w:val="007E6D8D"/>
    <w:rsid w:val="007F4819"/>
    <w:rsid w:val="007F4A50"/>
    <w:rsid w:val="007F59BE"/>
    <w:rsid w:val="0080675A"/>
    <w:rsid w:val="00806E0E"/>
    <w:rsid w:val="00816021"/>
    <w:rsid w:val="00816DED"/>
    <w:rsid w:val="00823BB8"/>
    <w:rsid w:val="00825641"/>
    <w:rsid w:val="00826D4E"/>
    <w:rsid w:val="0083016B"/>
    <w:rsid w:val="00831DFB"/>
    <w:rsid w:val="008331F6"/>
    <w:rsid w:val="00834A2A"/>
    <w:rsid w:val="00836B02"/>
    <w:rsid w:val="00841887"/>
    <w:rsid w:val="00843116"/>
    <w:rsid w:val="00844EC2"/>
    <w:rsid w:val="008504A6"/>
    <w:rsid w:val="0085083A"/>
    <w:rsid w:val="00850D9A"/>
    <w:rsid w:val="0086004B"/>
    <w:rsid w:val="00861FD5"/>
    <w:rsid w:val="00863AD6"/>
    <w:rsid w:val="008669A7"/>
    <w:rsid w:val="008675FD"/>
    <w:rsid w:val="00871F5C"/>
    <w:rsid w:val="008769D8"/>
    <w:rsid w:val="00881D7F"/>
    <w:rsid w:val="00881F81"/>
    <w:rsid w:val="00883CA0"/>
    <w:rsid w:val="00885E72"/>
    <w:rsid w:val="00886394"/>
    <w:rsid w:val="008874ED"/>
    <w:rsid w:val="008A014D"/>
    <w:rsid w:val="008A6E7B"/>
    <w:rsid w:val="008B2FD8"/>
    <w:rsid w:val="008C1643"/>
    <w:rsid w:val="008C32E3"/>
    <w:rsid w:val="008D5E00"/>
    <w:rsid w:val="008D7EE8"/>
    <w:rsid w:val="008E0FAA"/>
    <w:rsid w:val="008E1381"/>
    <w:rsid w:val="008E3E08"/>
    <w:rsid w:val="008E57B8"/>
    <w:rsid w:val="008F0D34"/>
    <w:rsid w:val="008F11FF"/>
    <w:rsid w:val="008F584E"/>
    <w:rsid w:val="009016B5"/>
    <w:rsid w:val="009134E1"/>
    <w:rsid w:val="0091393F"/>
    <w:rsid w:val="00914500"/>
    <w:rsid w:val="00931DBF"/>
    <w:rsid w:val="0093297E"/>
    <w:rsid w:val="0093664D"/>
    <w:rsid w:val="009405A1"/>
    <w:rsid w:val="00941415"/>
    <w:rsid w:val="0094560B"/>
    <w:rsid w:val="00950299"/>
    <w:rsid w:val="00956BCC"/>
    <w:rsid w:val="00957431"/>
    <w:rsid w:val="009579FE"/>
    <w:rsid w:val="00960BD9"/>
    <w:rsid w:val="00961E8C"/>
    <w:rsid w:val="0096246E"/>
    <w:rsid w:val="00987739"/>
    <w:rsid w:val="009928AB"/>
    <w:rsid w:val="00992CA5"/>
    <w:rsid w:val="0099439D"/>
    <w:rsid w:val="0099490F"/>
    <w:rsid w:val="009A4D25"/>
    <w:rsid w:val="009A639A"/>
    <w:rsid w:val="009A6ED8"/>
    <w:rsid w:val="009A7725"/>
    <w:rsid w:val="009B596A"/>
    <w:rsid w:val="009B5E27"/>
    <w:rsid w:val="009C0A12"/>
    <w:rsid w:val="009C0DC1"/>
    <w:rsid w:val="009C2920"/>
    <w:rsid w:val="009C3F0D"/>
    <w:rsid w:val="009E4A9E"/>
    <w:rsid w:val="009F0B34"/>
    <w:rsid w:val="009F785B"/>
    <w:rsid w:val="00A0036D"/>
    <w:rsid w:val="00A00E1C"/>
    <w:rsid w:val="00A033AE"/>
    <w:rsid w:val="00A05BB3"/>
    <w:rsid w:val="00A0669D"/>
    <w:rsid w:val="00A06D13"/>
    <w:rsid w:val="00A1178D"/>
    <w:rsid w:val="00A13DDE"/>
    <w:rsid w:val="00A14A45"/>
    <w:rsid w:val="00A15C11"/>
    <w:rsid w:val="00A27213"/>
    <w:rsid w:val="00A27AD3"/>
    <w:rsid w:val="00A31098"/>
    <w:rsid w:val="00A3193C"/>
    <w:rsid w:val="00A347C3"/>
    <w:rsid w:val="00A35EE9"/>
    <w:rsid w:val="00A36434"/>
    <w:rsid w:val="00A37B31"/>
    <w:rsid w:val="00A4594F"/>
    <w:rsid w:val="00A51C3C"/>
    <w:rsid w:val="00A524CF"/>
    <w:rsid w:val="00A568C1"/>
    <w:rsid w:val="00A6046E"/>
    <w:rsid w:val="00A6102E"/>
    <w:rsid w:val="00A65CA0"/>
    <w:rsid w:val="00A70E66"/>
    <w:rsid w:val="00A70F5F"/>
    <w:rsid w:val="00A84089"/>
    <w:rsid w:val="00A846E3"/>
    <w:rsid w:val="00A8593E"/>
    <w:rsid w:val="00A91995"/>
    <w:rsid w:val="00A92720"/>
    <w:rsid w:val="00A96807"/>
    <w:rsid w:val="00A96EB3"/>
    <w:rsid w:val="00AA08CE"/>
    <w:rsid w:val="00AA6D99"/>
    <w:rsid w:val="00AA77C5"/>
    <w:rsid w:val="00AA786F"/>
    <w:rsid w:val="00AB5BF7"/>
    <w:rsid w:val="00AC09CE"/>
    <w:rsid w:val="00AC1459"/>
    <w:rsid w:val="00AC27BC"/>
    <w:rsid w:val="00AC3012"/>
    <w:rsid w:val="00AC6C05"/>
    <w:rsid w:val="00AD2517"/>
    <w:rsid w:val="00AE1F72"/>
    <w:rsid w:val="00AF20DE"/>
    <w:rsid w:val="00AF27CC"/>
    <w:rsid w:val="00AF2D70"/>
    <w:rsid w:val="00B01803"/>
    <w:rsid w:val="00B03B07"/>
    <w:rsid w:val="00B1085A"/>
    <w:rsid w:val="00B11711"/>
    <w:rsid w:val="00B17739"/>
    <w:rsid w:val="00B1796A"/>
    <w:rsid w:val="00B214C5"/>
    <w:rsid w:val="00B21CEB"/>
    <w:rsid w:val="00B225B6"/>
    <w:rsid w:val="00B23BD3"/>
    <w:rsid w:val="00B26A2C"/>
    <w:rsid w:val="00B279BE"/>
    <w:rsid w:val="00B31B83"/>
    <w:rsid w:val="00B3429D"/>
    <w:rsid w:val="00B34384"/>
    <w:rsid w:val="00B408D3"/>
    <w:rsid w:val="00B41EB7"/>
    <w:rsid w:val="00B5074C"/>
    <w:rsid w:val="00B54BD1"/>
    <w:rsid w:val="00B56D87"/>
    <w:rsid w:val="00B62986"/>
    <w:rsid w:val="00B63C5C"/>
    <w:rsid w:val="00B651EA"/>
    <w:rsid w:val="00B65470"/>
    <w:rsid w:val="00B667C5"/>
    <w:rsid w:val="00B73441"/>
    <w:rsid w:val="00B76AFF"/>
    <w:rsid w:val="00B81981"/>
    <w:rsid w:val="00B85921"/>
    <w:rsid w:val="00B90821"/>
    <w:rsid w:val="00B95D71"/>
    <w:rsid w:val="00BA0E14"/>
    <w:rsid w:val="00BA116B"/>
    <w:rsid w:val="00BA36D9"/>
    <w:rsid w:val="00BA4603"/>
    <w:rsid w:val="00BA6C2D"/>
    <w:rsid w:val="00BB2572"/>
    <w:rsid w:val="00BB3309"/>
    <w:rsid w:val="00BB716D"/>
    <w:rsid w:val="00BC07ED"/>
    <w:rsid w:val="00BC2996"/>
    <w:rsid w:val="00BC2B40"/>
    <w:rsid w:val="00BC2C13"/>
    <w:rsid w:val="00BC624C"/>
    <w:rsid w:val="00BC638A"/>
    <w:rsid w:val="00BD0599"/>
    <w:rsid w:val="00BE0090"/>
    <w:rsid w:val="00BE67CF"/>
    <w:rsid w:val="00BE7C5F"/>
    <w:rsid w:val="00BE7FAD"/>
    <w:rsid w:val="00BF16C0"/>
    <w:rsid w:val="00BF2E66"/>
    <w:rsid w:val="00BF4C4D"/>
    <w:rsid w:val="00C023D4"/>
    <w:rsid w:val="00C12410"/>
    <w:rsid w:val="00C16DA2"/>
    <w:rsid w:val="00C17285"/>
    <w:rsid w:val="00C20DE1"/>
    <w:rsid w:val="00C21ED5"/>
    <w:rsid w:val="00C229BE"/>
    <w:rsid w:val="00C23ABD"/>
    <w:rsid w:val="00C24153"/>
    <w:rsid w:val="00C24620"/>
    <w:rsid w:val="00C25915"/>
    <w:rsid w:val="00C32518"/>
    <w:rsid w:val="00C32FBB"/>
    <w:rsid w:val="00C3543A"/>
    <w:rsid w:val="00C36902"/>
    <w:rsid w:val="00C40BE7"/>
    <w:rsid w:val="00C42971"/>
    <w:rsid w:val="00C45D42"/>
    <w:rsid w:val="00C4668B"/>
    <w:rsid w:val="00C46907"/>
    <w:rsid w:val="00C47F8C"/>
    <w:rsid w:val="00C506B7"/>
    <w:rsid w:val="00C515A5"/>
    <w:rsid w:val="00C53F62"/>
    <w:rsid w:val="00C54579"/>
    <w:rsid w:val="00C553EC"/>
    <w:rsid w:val="00C63678"/>
    <w:rsid w:val="00C6439D"/>
    <w:rsid w:val="00C64A1C"/>
    <w:rsid w:val="00C64D8E"/>
    <w:rsid w:val="00C71B63"/>
    <w:rsid w:val="00C74709"/>
    <w:rsid w:val="00C834A2"/>
    <w:rsid w:val="00C92110"/>
    <w:rsid w:val="00C92D87"/>
    <w:rsid w:val="00C93421"/>
    <w:rsid w:val="00C934AB"/>
    <w:rsid w:val="00C93DA9"/>
    <w:rsid w:val="00C9457F"/>
    <w:rsid w:val="00C96683"/>
    <w:rsid w:val="00C96AA0"/>
    <w:rsid w:val="00CA162E"/>
    <w:rsid w:val="00CA3236"/>
    <w:rsid w:val="00CA43E6"/>
    <w:rsid w:val="00CA6ADF"/>
    <w:rsid w:val="00CB18C1"/>
    <w:rsid w:val="00CB6B5F"/>
    <w:rsid w:val="00CC3BC9"/>
    <w:rsid w:val="00CC5577"/>
    <w:rsid w:val="00CD21BF"/>
    <w:rsid w:val="00CD2507"/>
    <w:rsid w:val="00CD3738"/>
    <w:rsid w:val="00CD3A56"/>
    <w:rsid w:val="00CD7F3F"/>
    <w:rsid w:val="00CE0357"/>
    <w:rsid w:val="00CE1488"/>
    <w:rsid w:val="00CE1831"/>
    <w:rsid w:val="00CE2B89"/>
    <w:rsid w:val="00CE368A"/>
    <w:rsid w:val="00CE5C23"/>
    <w:rsid w:val="00CF01C2"/>
    <w:rsid w:val="00CF0B50"/>
    <w:rsid w:val="00CF2D58"/>
    <w:rsid w:val="00CF3E85"/>
    <w:rsid w:val="00CF44F9"/>
    <w:rsid w:val="00D01BFD"/>
    <w:rsid w:val="00D02223"/>
    <w:rsid w:val="00D058BF"/>
    <w:rsid w:val="00D07FD8"/>
    <w:rsid w:val="00D100A1"/>
    <w:rsid w:val="00D10B24"/>
    <w:rsid w:val="00D1388F"/>
    <w:rsid w:val="00D169A5"/>
    <w:rsid w:val="00D21E18"/>
    <w:rsid w:val="00D21F1A"/>
    <w:rsid w:val="00D2230C"/>
    <w:rsid w:val="00D2551B"/>
    <w:rsid w:val="00D256BB"/>
    <w:rsid w:val="00D26E56"/>
    <w:rsid w:val="00D2783B"/>
    <w:rsid w:val="00D3078F"/>
    <w:rsid w:val="00D316A4"/>
    <w:rsid w:val="00D33A44"/>
    <w:rsid w:val="00D33A9C"/>
    <w:rsid w:val="00D353FA"/>
    <w:rsid w:val="00D42278"/>
    <w:rsid w:val="00D4286F"/>
    <w:rsid w:val="00D448CB"/>
    <w:rsid w:val="00D46FD8"/>
    <w:rsid w:val="00D47B86"/>
    <w:rsid w:val="00D51A62"/>
    <w:rsid w:val="00D5252E"/>
    <w:rsid w:val="00D62B2D"/>
    <w:rsid w:val="00D64C96"/>
    <w:rsid w:val="00D65950"/>
    <w:rsid w:val="00D65AE8"/>
    <w:rsid w:val="00D67266"/>
    <w:rsid w:val="00D716BA"/>
    <w:rsid w:val="00D74957"/>
    <w:rsid w:val="00D77D76"/>
    <w:rsid w:val="00D77EA9"/>
    <w:rsid w:val="00D82F42"/>
    <w:rsid w:val="00D8308A"/>
    <w:rsid w:val="00D8561E"/>
    <w:rsid w:val="00D85D45"/>
    <w:rsid w:val="00D86023"/>
    <w:rsid w:val="00D871B9"/>
    <w:rsid w:val="00D87A5C"/>
    <w:rsid w:val="00D93E12"/>
    <w:rsid w:val="00DA0C66"/>
    <w:rsid w:val="00DA3767"/>
    <w:rsid w:val="00DA4C1A"/>
    <w:rsid w:val="00DA59A6"/>
    <w:rsid w:val="00DB646E"/>
    <w:rsid w:val="00DC32C4"/>
    <w:rsid w:val="00DC72CD"/>
    <w:rsid w:val="00DD0D3C"/>
    <w:rsid w:val="00DD53D1"/>
    <w:rsid w:val="00DD616F"/>
    <w:rsid w:val="00DE0126"/>
    <w:rsid w:val="00DE0B25"/>
    <w:rsid w:val="00DE1B67"/>
    <w:rsid w:val="00DE2EE1"/>
    <w:rsid w:val="00DE3A38"/>
    <w:rsid w:val="00DF03AB"/>
    <w:rsid w:val="00DF0625"/>
    <w:rsid w:val="00DF11D4"/>
    <w:rsid w:val="00DF24A9"/>
    <w:rsid w:val="00DF3C52"/>
    <w:rsid w:val="00DF5262"/>
    <w:rsid w:val="00DF7F29"/>
    <w:rsid w:val="00E01046"/>
    <w:rsid w:val="00E05C42"/>
    <w:rsid w:val="00E062E1"/>
    <w:rsid w:val="00E11694"/>
    <w:rsid w:val="00E159B9"/>
    <w:rsid w:val="00E17E2F"/>
    <w:rsid w:val="00E200BD"/>
    <w:rsid w:val="00E204EB"/>
    <w:rsid w:val="00E252BA"/>
    <w:rsid w:val="00E267D7"/>
    <w:rsid w:val="00E370BC"/>
    <w:rsid w:val="00E42A80"/>
    <w:rsid w:val="00E44E72"/>
    <w:rsid w:val="00E46427"/>
    <w:rsid w:val="00E46861"/>
    <w:rsid w:val="00E46CBD"/>
    <w:rsid w:val="00E51BC3"/>
    <w:rsid w:val="00E53B1C"/>
    <w:rsid w:val="00E57058"/>
    <w:rsid w:val="00E60CEF"/>
    <w:rsid w:val="00E6142E"/>
    <w:rsid w:val="00E61805"/>
    <w:rsid w:val="00E73F4C"/>
    <w:rsid w:val="00E75E79"/>
    <w:rsid w:val="00E76E45"/>
    <w:rsid w:val="00E774F9"/>
    <w:rsid w:val="00E80802"/>
    <w:rsid w:val="00E81C11"/>
    <w:rsid w:val="00E82AD8"/>
    <w:rsid w:val="00E82D79"/>
    <w:rsid w:val="00E84058"/>
    <w:rsid w:val="00E848F5"/>
    <w:rsid w:val="00E8581B"/>
    <w:rsid w:val="00E91154"/>
    <w:rsid w:val="00E9295B"/>
    <w:rsid w:val="00E94F55"/>
    <w:rsid w:val="00E964F9"/>
    <w:rsid w:val="00EA1B29"/>
    <w:rsid w:val="00EA2708"/>
    <w:rsid w:val="00EA317F"/>
    <w:rsid w:val="00EA3486"/>
    <w:rsid w:val="00EB1745"/>
    <w:rsid w:val="00EB7A26"/>
    <w:rsid w:val="00EC0447"/>
    <w:rsid w:val="00EC0C26"/>
    <w:rsid w:val="00EC24F0"/>
    <w:rsid w:val="00EC5E87"/>
    <w:rsid w:val="00ED1DCA"/>
    <w:rsid w:val="00ED5063"/>
    <w:rsid w:val="00EE1A1C"/>
    <w:rsid w:val="00EE25BA"/>
    <w:rsid w:val="00EE3462"/>
    <w:rsid w:val="00EE6D05"/>
    <w:rsid w:val="00EF4447"/>
    <w:rsid w:val="00EF493F"/>
    <w:rsid w:val="00F043EA"/>
    <w:rsid w:val="00F06486"/>
    <w:rsid w:val="00F10048"/>
    <w:rsid w:val="00F11926"/>
    <w:rsid w:val="00F13BED"/>
    <w:rsid w:val="00F1476E"/>
    <w:rsid w:val="00F177B5"/>
    <w:rsid w:val="00F22B12"/>
    <w:rsid w:val="00F22F40"/>
    <w:rsid w:val="00F2624D"/>
    <w:rsid w:val="00F26989"/>
    <w:rsid w:val="00F31100"/>
    <w:rsid w:val="00F32E74"/>
    <w:rsid w:val="00F359FA"/>
    <w:rsid w:val="00F41221"/>
    <w:rsid w:val="00F41AB9"/>
    <w:rsid w:val="00F42B3C"/>
    <w:rsid w:val="00F45C08"/>
    <w:rsid w:val="00F52E35"/>
    <w:rsid w:val="00F52F85"/>
    <w:rsid w:val="00F54FF4"/>
    <w:rsid w:val="00F55AA9"/>
    <w:rsid w:val="00F631E0"/>
    <w:rsid w:val="00F6471D"/>
    <w:rsid w:val="00F65BDE"/>
    <w:rsid w:val="00F65D1E"/>
    <w:rsid w:val="00F70B90"/>
    <w:rsid w:val="00F72233"/>
    <w:rsid w:val="00F73EFA"/>
    <w:rsid w:val="00F74216"/>
    <w:rsid w:val="00F74E7B"/>
    <w:rsid w:val="00F74E8A"/>
    <w:rsid w:val="00F74F80"/>
    <w:rsid w:val="00F7669A"/>
    <w:rsid w:val="00F85609"/>
    <w:rsid w:val="00F85C13"/>
    <w:rsid w:val="00F872BA"/>
    <w:rsid w:val="00F9582F"/>
    <w:rsid w:val="00F972A5"/>
    <w:rsid w:val="00F977C6"/>
    <w:rsid w:val="00FA0822"/>
    <w:rsid w:val="00FA0BBD"/>
    <w:rsid w:val="00FA5770"/>
    <w:rsid w:val="00FA743C"/>
    <w:rsid w:val="00FA77E5"/>
    <w:rsid w:val="00FB055E"/>
    <w:rsid w:val="00FB14E5"/>
    <w:rsid w:val="00FB2AC2"/>
    <w:rsid w:val="00FB35C8"/>
    <w:rsid w:val="00FC0A69"/>
    <w:rsid w:val="00FC0E21"/>
    <w:rsid w:val="00FC3A2F"/>
    <w:rsid w:val="00FD07B2"/>
    <w:rsid w:val="00FD0D61"/>
    <w:rsid w:val="00FD4BD5"/>
    <w:rsid w:val="00FE1C38"/>
    <w:rsid w:val="00FE3811"/>
    <w:rsid w:val="00FE593B"/>
    <w:rsid w:val="00FE7392"/>
    <w:rsid w:val="00FE757A"/>
    <w:rsid w:val="00FF0350"/>
    <w:rsid w:val="00FF2CFE"/>
    <w:rsid w:val="00FF39EF"/>
    <w:rsid w:val="00FF767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D760A5F"/>
  <w14:defaultImageDpi w14:val="330"/>
  <w15:chartTrackingRefBased/>
  <w15:docId w15:val="{538E8185-E7F5-4FF5-9F8D-F0B451928C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3E77"/>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103E77"/>
    <w:rPr>
      <w:color w:val="0000FF"/>
      <w:u w:val="single"/>
    </w:rPr>
  </w:style>
  <w:style w:type="paragraph" w:styleId="Header">
    <w:name w:val="header"/>
    <w:basedOn w:val="Normal"/>
    <w:link w:val="HeaderChar"/>
    <w:uiPriority w:val="99"/>
    <w:unhideWhenUsed/>
    <w:rsid w:val="00103E77"/>
    <w:pPr>
      <w:tabs>
        <w:tab w:val="center" w:pos="4680"/>
        <w:tab w:val="right" w:pos="9360"/>
      </w:tabs>
    </w:pPr>
    <w:rPr>
      <w:lang w:val="x-none" w:eastAsia="x-none"/>
    </w:rPr>
  </w:style>
  <w:style w:type="character" w:customStyle="1" w:styleId="HeaderChar">
    <w:name w:val="Header Char"/>
    <w:link w:val="Header"/>
    <w:uiPriority w:val="99"/>
    <w:rsid w:val="00103E77"/>
    <w:rPr>
      <w:rFonts w:ascii="Times New Roman" w:eastAsia="Times New Roman" w:hAnsi="Times New Roman" w:cs="Times New Roman"/>
      <w:lang w:val="x-none" w:eastAsia="x-none"/>
    </w:rPr>
  </w:style>
  <w:style w:type="paragraph" w:styleId="Footer">
    <w:name w:val="footer"/>
    <w:basedOn w:val="Normal"/>
    <w:link w:val="FooterChar"/>
    <w:uiPriority w:val="99"/>
    <w:unhideWhenUsed/>
    <w:rsid w:val="00103E77"/>
    <w:pPr>
      <w:tabs>
        <w:tab w:val="center" w:pos="4680"/>
        <w:tab w:val="right" w:pos="9360"/>
      </w:tabs>
    </w:pPr>
    <w:rPr>
      <w:lang w:val="x-none" w:eastAsia="x-none"/>
    </w:rPr>
  </w:style>
  <w:style w:type="character" w:customStyle="1" w:styleId="FooterChar">
    <w:name w:val="Footer Char"/>
    <w:link w:val="Footer"/>
    <w:uiPriority w:val="99"/>
    <w:rsid w:val="00103E77"/>
    <w:rPr>
      <w:rFonts w:ascii="Times New Roman" w:eastAsia="Times New Roman" w:hAnsi="Times New Roman" w:cs="Times New Roman"/>
      <w:lang w:val="x-none" w:eastAsia="x-none"/>
    </w:rPr>
  </w:style>
  <w:style w:type="character" w:styleId="CommentReference">
    <w:name w:val="annotation reference"/>
    <w:rsid w:val="00103E77"/>
    <w:rPr>
      <w:sz w:val="16"/>
      <w:szCs w:val="16"/>
    </w:rPr>
  </w:style>
  <w:style w:type="paragraph" w:styleId="CommentText">
    <w:name w:val="annotation text"/>
    <w:basedOn w:val="Normal"/>
    <w:link w:val="CommentTextChar"/>
    <w:rsid w:val="00103E77"/>
    <w:rPr>
      <w:sz w:val="20"/>
      <w:szCs w:val="20"/>
    </w:rPr>
  </w:style>
  <w:style w:type="character" w:customStyle="1" w:styleId="CommentTextChar">
    <w:name w:val="Comment Text Char"/>
    <w:link w:val="CommentText"/>
    <w:rsid w:val="00103E77"/>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103E77"/>
    <w:rPr>
      <w:rFonts w:ascii="Lucida Grande" w:hAnsi="Lucida Grande" w:cs="Lucida Grande"/>
      <w:sz w:val="18"/>
      <w:szCs w:val="18"/>
    </w:rPr>
  </w:style>
  <w:style w:type="character" w:customStyle="1" w:styleId="BalloonTextChar">
    <w:name w:val="Balloon Text Char"/>
    <w:link w:val="BalloonText"/>
    <w:uiPriority w:val="99"/>
    <w:semiHidden/>
    <w:rsid w:val="00103E77"/>
    <w:rPr>
      <w:rFonts w:ascii="Lucida Grande" w:eastAsia="Times New Roman" w:hAnsi="Lucida Grande" w:cs="Lucida Grande"/>
      <w:sz w:val="18"/>
      <w:szCs w:val="18"/>
    </w:rPr>
  </w:style>
  <w:style w:type="character" w:styleId="FollowedHyperlink">
    <w:name w:val="FollowedHyperlink"/>
    <w:uiPriority w:val="99"/>
    <w:semiHidden/>
    <w:unhideWhenUsed/>
    <w:rsid w:val="00103E77"/>
    <w:rPr>
      <w:color w:val="800080"/>
      <w:u w:val="single"/>
    </w:rPr>
  </w:style>
  <w:style w:type="paragraph" w:customStyle="1" w:styleId="LightGrid-Accent31">
    <w:name w:val="Light Grid - Accent 31"/>
    <w:basedOn w:val="Normal"/>
    <w:uiPriority w:val="34"/>
    <w:qFormat/>
    <w:rsid w:val="004B41A7"/>
    <w:pPr>
      <w:ind w:left="720"/>
      <w:contextualSpacing/>
    </w:pPr>
  </w:style>
  <w:style w:type="paragraph" w:customStyle="1" w:styleId="MediumList2-Accent21">
    <w:name w:val="Medium List 2 - Accent 21"/>
    <w:hidden/>
    <w:uiPriority w:val="71"/>
    <w:rsid w:val="00424269"/>
    <w:rPr>
      <w:rFonts w:ascii="Times New Roman" w:eastAsia="Times New Roman" w:hAnsi="Times New Roman"/>
      <w:sz w:val="24"/>
      <w:szCs w:val="24"/>
    </w:rPr>
  </w:style>
  <w:style w:type="paragraph" w:styleId="CommentSubject">
    <w:name w:val="annotation subject"/>
    <w:basedOn w:val="CommentText"/>
    <w:next w:val="CommentText"/>
    <w:link w:val="CommentSubjectChar"/>
    <w:uiPriority w:val="99"/>
    <w:semiHidden/>
    <w:unhideWhenUsed/>
    <w:rsid w:val="006F2A5E"/>
    <w:rPr>
      <w:b/>
      <w:bCs/>
    </w:rPr>
  </w:style>
  <w:style w:type="character" w:customStyle="1" w:styleId="CommentSubjectChar">
    <w:name w:val="Comment Subject Char"/>
    <w:link w:val="CommentSubject"/>
    <w:uiPriority w:val="99"/>
    <w:semiHidden/>
    <w:rsid w:val="006F2A5E"/>
    <w:rPr>
      <w:rFonts w:ascii="Times New Roman" w:eastAsia="Times New Roman" w:hAnsi="Times New Roman" w:cs="Times New Roman"/>
      <w:b/>
      <w:bCs/>
      <w:sz w:val="20"/>
      <w:szCs w:val="20"/>
    </w:rPr>
  </w:style>
  <w:style w:type="paragraph" w:customStyle="1" w:styleId="ColorfulList-Accent11">
    <w:name w:val="Colorful List - Accent 11"/>
    <w:basedOn w:val="Normal"/>
    <w:uiPriority w:val="34"/>
    <w:qFormat/>
    <w:rsid w:val="00D33A9C"/>
    <w:pPr>
      <w:spacing w:after="200" w:line="276" w:lineRule="auto"/>
      <w:ind w:left="720"/>
      <w:contextualSpacing/>
    </w:pPr>
    <w:rPr>
      <w:rFonts w:ascii="Calibri" w:eastAsia="MS Mincho" w:hAnsi="Calibri"/>
      <w:sz w:val="22"/>
      <w:szCs w:val="22"/>
    </w:rPr>
  </w:style>
  <w:style w:type="character" w:styleId="UnresolvedMention">
    <w:name w:val="Unresolved Mention"/>
    <w:basedOn w:val="DefaultParagraphFont"/>
    <w:uiPriority w:val="99"/>
    <w:semiHidden/>
    <w:unhideWhenUsed/>
    <w:rsid w:val="008C32E3"/>
    <w:rPr>
      <w:color w:val="605E5C"/>
      <w:shd w:val="clear" w:color="auto" w:fill="E1DFDD"/>
    </w:rPr>
  </w:style>
  <w:style w:type="paragraph" w:styleId="ListParagraph">
    <w:name w:val="List Paragraph"/>
    <w:basedOn w:val="Normal"/>
    <w:uiPriority w:val="72"/>
    <w:qFormat/>
    <w:rsid w:val="00326958"/>
    <w:pPr>
      <w:ind w:left="720"/>
      <w:contextualSpacing/>
    </w:pPr>
  </w:style>
  <w:style w:type="paragraph" w:styleId="NormalWeb">
    <w:name w:val="Normal (Web)"/>
    <w:basedOn w:val="Normal"/>
    <w:uiPriority w:val="99"/>
    <w:semiHidden/>
    <w:unhideWhenUsed/>
    <w:rsid w:val="00595B86"/>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3573923">
      <w:bodyDiv w:val="1"/>
      <w:marLeft w:val="0"/>
      <w:marRight w:val="0"/>
      <w:marTop w:val="0"/>
      <w:marBottom w:val="0"/>
      <w:divBdr>
        <w:top w:val="none" w:sz="0" w:space="0" w:color="auto"/>
        <w:left w:val="none" w:sz="0" w:space="0" w:color="auto"/>
        <w:bottom w:val="none" w:sz="0" w:space="0" w:color="auto"/>
        <w:right w:val="none" w:sz="0" w:space="0" w:color="auto"/>
      </w:divBdr>
    </w:div>
    <w:div w:id="2023587705">
      <w:bodyDiv w:val="1"/>
      <w:marLeft w:val="0"/>
      <w:marRight w:val="0"/>
      <w:marTop w:val="0"/>
      <w:marBottom w:val="0"/>
      <w:divBdr>
        <w:top w:val="none" w:sz="0" w:space="0" w:color="auto"/>
        <w:left w:val="none" w:sz="0" w:space="0" w:color="auto"/>
        <w:bottom w:val="none" w:sz="0" w:space="0" w:color="auto"/>
        <w:right w:val="none" w:sz="0" w:space="0" w:color="auto"/>
      </w:divBdr>
    </w:div>
    <w:div w:id="2142186151">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http://www.linkedin.com/in/davidlynnphd"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davidjlynn01@gmail.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490</Words>
  <Characters>279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1</CharactersWithSpaces>
  <SharedDoc>false</SharedDoc>
  <HLinks>
    <vt:vector size="12" baseType="variant">
      <vt:variant>
        <vt:i4>2228268</vt:i4>
      </vt:variant>
      <vt:variant>
        <vt:i4>3</vt:i4>
      </vt:variant>
      <vt:variant>
        <vt:i4>0</vt:i4>
      </vt:variant>
      <vt:variant>
        <vt:i4>5</vt:i4>
      </vt:variant>
      <vt:variant>
        <vt:lpwstr>http://www.linkedin.com/in/brian-f-cohen-a17578141</vt:lpwstr>
      </vt:variant>
      <vt:variant>
        <vt:lpwstr/>
      </vt:variant>
      <vt:variant>
        <vt:i4>393264</vt:i4>
      </vt:variant>
      <vt:variant>
        <vt:i4>0</vt:i4>
      </vt:variant>
      <vt:variant>
        <vt:i4>0</vt:i4>
      </vt:variant>
      <vt:variant>
        <vt:i4>5</vt:i4>
      </vt:variant>
      <vt:variant>
        <vt:lpwstr>mailto:brianfcohen@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ison H.</dc:creator>
  <cp:keywords/>
  <dc:description/>
  <cp:lastModifiedBy>Microsoft Office User</cp:lastModifiedBy>
  <cp:revision>5</cp:revision>
  <dcterms:created xsi:type="dcterms:W3CDTF">2022-03-25T20:28:00Z</dcterms:created>
  <dcterms:modified xsi:type="dcterms:W3CDTF">2022-03-25T21:07:00Z</dcterms:modified>
</cp:coreProperties>
</file>